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01C8E" w14:textId="00BDEDD2" w:rsidR="00067D19" w:rsidRPr="00F2092D" w:rsidRDefault="009572DD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t xml:space="preserve">Regression analysis </w:t>
      </w:r>
      <w:proofErr w:type="spellStart"/>
      <w:r w:rsidRPr="00F2092D">
        <w:rPr>
          <w:rFonts w:ascii="Times New Roman" w:hAnsi="Times New Roman" w:cs="Times New Roman"/>
        </w:rPr>
        <w:t>results</w:t>
      </w:r>
      <w:r w:rsidR="00CF37E5">
        <w:rPr>
          <w:rFonts w:ascii="Times New Roman" w:hAnsi="Times New Roman" w:cs="Times New Roman"/>
        </w:rPr>
        <w:t>_</w:t>
      </w:r>
      <w:r w:rsidR="00067D19" w:rsidRPr="00F2092D">
        <w:rPr>
          <w:rFonts w:ascii="Times New Roman" w:hAnsi="Times New Roman" w:cs="Times New Roman"/>
        </w:rPr>
        <w:t>Urban</w:t>
      </w:r>
      <w:proofErr w:type="spellEnd"/>
      <w:r w:rsidR="00067D19" w:rsidRPr="00F2092D">
        <w:rPr>
          <w:rFonts w:ascii="Times New Roman" w:hAnsi="Times New Roman" w:cs="Times New Roman"/>
        </w:rPr>
        <w:t xml:space="preserve"> Features---Sentiment Ranking</w:t>
      </w:r>
    </w:p>
    <w:p w14:paraId="1EECAE99" w14:textId="410BE1F4" w:rsidR="006F1773" w:rsidRPr="00F2092D" w:rsidRDefault="006F177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t>Jan- April</w:t>
      </w:r>
      <w:r w:rsidR="00A15C4E">
        <w:rPr>
          <w:rFonts w:ascii="Times New Roman" w:hAnsi="Times New Roman" w:cs="Times New Roman"/>
          <w:b/>
          <w:bCs/>
          <w:sz w:val="20"/>
          <w:szCs w:val="20"/>
        </w:rPr>
        <w:t xml:space="preserve"> 2021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8C145A" w:rsidRPr="00F2092D" w14:paraId="2AB5FAF7" w14:textId="69EE20AE" w:rsidTr="008D1B2D">
        <w:trPr>
          <w:trHeight w:val="611"/>
        </w:trPr>
        <w:tc>
          <w:tcPr>
            <w:tcW w:w="1198" w:type="dxa"/>
          </w:tcPr>
          <w:p w14:paraId="647B20C0" w14:textId="4B4639E0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0893CFBF" w14:textId="58C3C4DE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62A45278" w14:textId="60A1EC19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54FCB4F0" w14:textId="6542721C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3CE63E0C" w14:textId="708B765A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4DC26296" w14:textId="06FAE73A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51A464A5" w14:textId="696473FB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4EEB2B70" w14:textId="5C2E0835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6F689178" w14:textId="1D340AB5" w:rsidR="00836340" w:rsidRPr="00F2092D" w:rsidRDefault="00836340" w:rsidP="000F6F9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4A4433" w:rsidRPr="00F2092D" w14:paraId="5B3CE7DE" w14:textId="10289D41" w:rsidTr="008C145A">
        <w:trPr>
          <w:trHeight w:val="350"/>
        </w:trPr>
        <w:tc>
          <w:tcPr>
            <w:tcW w:w="1198" w:type="dxa"/>
          </w:tcPr>
          <w:p w14:paraId="5B966EDF" w14:textId="6C4DB421" w:rsidR="004A4433" w:rsidRPr="00F2092D" w:rsidRDefault="004A4433" w:rsidP="004A443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71F5673" w14:textId="22CB517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18445617" w14:textId="7DDE57D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10A781CE" w14:textId="130DD62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</w:tcPr>
          <w:p w14:paraId="5B5FB984" w14:textId="2976337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9.13</w:t>
            </w:r>
          </w:p>
        </w:tc>
        <w:tc>
          <w:tcPr>
            <w:tcW w:w="1047" w:type="dxa"/>
          </w:tcPr>
          <w:p w14:paraId="3937E7AB" w14:textId="3A6FC14D" w:rsidR="004A4433" w:rsidRPr="00F2092D" w:rsidRDefault="004A4433" w:rsidP="004A443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0E6A460" w14:textId="44BADB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7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1BFBF182" w14:textId="4F761E9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07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01258256" w14:textId="36FB6DEB" w:rsidR="004A4433" w:rsidRPr="00F2092D" w:rsidRDefault="004B04FF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4A4433" w:rsidRPr="00F2092D" w14:paraId="03943244" w14:textId="1705C7CE" w:rsidTr="008C145A">
        <w:tc>
          <w:tcPr>
            <w:tcW w:w="1198" w:type="dxa"/>
            <w:vMerge w:val="restart"/>
          </w:tcPr>
          <w:p w14:paraId="6AACBC28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460A72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2699439" w14:textId="0A64D0F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660166C" w14:textId="696456D5" w:rsidR="004A4433" w:rsidRPr="00F2092D" w:rsidRDefault="004A4433" w:rsidP="004A4433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814EA" w14:textId="0686D961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F73669" w14:textId="14A8840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212EB1B" w14:textId="2EC7A73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3.1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6DC4235" w14:textId="2A43AE0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D5149" w14:textId="018156C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377B" w14:textId="59EA35A1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0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E3E8" w14:textId="2A2732A2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9</w:t>
            </w:r>
          </w:p>
        </w:tc>
      </w:tr>
      <w:tr w:rsidR="004A4433" w:rsidRPr="00F2092D" w14:paraId="539025BA" w14:textId="430A17DB" w:rsidTr="008C145A">
        <w:tc>
          <w:tcPr>
            <w:tcW w:w="1198" w:type="dxa"/>
            <w:vMerge/>
          </w:tcPr>
          <w:p w14:paraId="67591EE3" w14:textId="59FFD9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4587F43" w14:textId="49640F9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2CF8B" w14:textId="334B6F7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E0E29C" w14:textId="611384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02D56A5" w14:textId="7F273E1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4.3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4B4E389" w14:textId="653754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1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8FF8A" w14:textId="0918439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3CA2D" w14:textId="02E5146E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2032C" w14:textId="34ACCFFC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9</w:t>
            </w:r>
          </w:p>
        </w:tc>
      </w:tr>
      <w:tr w:rsidR="004A4433" w:rsidRPr="00F2092D" w14:paraId="0F81FFC1" w14:textId="0080AE4B" w:rsidTr="008C145A">
        <w:tc>
          <w:tcPr>
            <w:tcW w:w="1198" w:type="dxa"/>
            <w:vMerge/>
          </w:tcPr>
          <w:p w14:paraId="5C042D2E" w14:textId="473A6C0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1FDCC22" w14:textId="1EB697A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62B08" w14:textId="7DAC8CC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EDAC45" w14:textId="7446B20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ECE58F3" w14:textId="72C39E6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.5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9A01871" w14:textId="7E7E297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2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A4E13" w14:textId="294D720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24C6" w14:textId="1B1BC3D2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17BC" w14:textId="44496072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5</w:t>
            </w:r>
          </w:p>
        </w:tc>
      </w:tr>
      <w:tr w:rsidR="004A4433" w:rsidRPr="00F2092D" w14:paraId="179C3045" w14:textId="35BA72BF" w:rsidTr="008C145A">
        <w:tc>
          <w:tcPr>
            <w:tcW w:w="1198" w:type="dxa"/>
            <w:vMerge/>
          </w:tcPr>
          <w:p w14:paraId="093D4238" w14:textId="274F57F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ED93A4E" w14:textId="5DE5ABC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20D2D" w14:textId="3586BDA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603EFB" w14:textId="00CDD96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0511FDD" w14:textId="31599BD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8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D96690C" w14:textId="490ABF6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5E3821" w14:textId="13341AE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1A3" w14:textId="50F8813B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DA75" w14:textId="53375086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  <w:tr w:rsidR="004A4433" w:rsidRPr="00F2092D" w14:paraId="7C2DA47E" w14:textId="0359A8E1" w:rsidTr="008C145A">
        <w:tc>
          <w:tcPr>
            <w:tcW w:w="1198" w:type="dxa"/>
            <w:vMerge/>
          </w:tcPr>
          <w:p w14:paraId="5DF4784B" w14:textId="29EE1EC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E5452AB" w14:textId="4EFCBD2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7BC0D" w14:textId="185B151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5FA4A" w14:textId="69D2A935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057613F" w14:textId="3CBAD11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3.7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C79B4E4" w14:textId="76559DC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10A1D" w14:textId="68829D8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0D514" w14:textId="75E34AB7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6235" w14:textId="21ADDC38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</w:tr>
      <w:tr w:rsidR="004A4433" w:rsidRPr="00F2092D" w14:paraId="2FDC4A7F" w14:textId="06B45403" w:rsidTr="008C145A">
        <w:tc>
          <w:tcPr>
            <w:tcW w:w="1198" w:type="dxa"/>
            <w:vMerge w:val="restart"/>
          </w:tcPr>
          <w:p w14:paraId="7E0C6B2F" w14:textId="7C60DEE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CA688A1" w14:textId="50F1474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8DC31" w14:textId="55797AA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40FDA" w14:textId="7FB6EC7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9B4A260" w14:textId="0ACE29E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3.3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3C18245" w14:textId="16AAF3A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8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51CAC1" w14:textId="2BB6518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1C2E2" w14:textId="0C629C69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7B8E0" w14:textId="574C65DF" w:rsidR="004A4433" w:rsidRPr="00F2092D" w:rsidRDefault="00014C6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</w:tr>
      <w:tr w:rsidR="004A4433" w:rsidRPr="00F2092D" w14:paraId="0EEB3648" w14:textId="764C55A5" w:rsidTr="008C145A">
        <w:tc>
          <w:tcPr>
            <w:tcW w:w="1198" w:type="dxa"/>
            <w:vMerge/>
          </w:tcPr>
          <w:p w14:paraId="3122B1B2" w14:textId="127F787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8D67B59" w14:textId="53492F6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7BF0D" w14:textId="5DCDFC8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910D8" w14:textId="0A6DC509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1A47DACA" w14:textId="3B6751A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9.3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528CF7A" w14:textId="24D1828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9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29DC3" w14:textId="3E171EF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77B7" w14:textId="180CCE9E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86D6" w14:textId="22FF328B" w:rsidR="004A4433" w:rsidRPr="00F2092D" w:rsidRDefault="005B2645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8</w:t>
            </w:r>
          </w:p>
        </w:tc>
      </w:tr>
      <w:tr w:rsidR="004A4433" w:rsidRPr="00F2092D" w14:paraId="38913DB5" w14:textId="3607AF29" w:rsidTr="008C145A">
        <w:tc>
          <w:tcPr>
            <w:tcW w:w="1198" w:type="dxa"/>
            <w:vMerge w:val="restart"/>
          </w:tcPr>
          <w:p w14:paraId="0101D295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9E8AA0" w14:textId="777777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52E3BB" w14:textId="7A87C8D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9E4D9E" w14:textId="39ACB23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76469" w14:textId="7116E58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3E423" w14:textId="534B3FB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88797D" w14:textId="17C1F71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9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FA5A199" w14:textId="089E8BF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2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60C43" w14:textId="3E5F3CC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600A" w14:textId="66AC16D4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7958E" w14:textId="5B47CA61" w:rsidR="004A4433" w:rsidRPr="00F2092D" w:rsidRDefault="00B178DA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5</w:t>
            </w:r>
          </w:p>
        </w:tc>
      </w:tr>
      <w:tr w:rsidR="004A4433" w:rsidRPr="00F2092D" w14:paraId="3554A476" w14:textId="6C91445F" w:rsidTr="008C145A">
        <w:tc>
          <w:tcPr>
            <w:tcW w:w="1198" w:type="dxa"/>
            <w:vMerge/>
          </w:tcPr>
          <w:p w14:paraId="24E9B182" w14:textId="55179FD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1B9281F" w14:textId="313D2D50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B7E1A" w14:textId="69D4ADD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175EC" w14:textId="58D6C29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8DECE49" w14:textId="366F411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0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5FC1B81" w14:textId="1B4DEB9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3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14C9B" w14:textId="72F4B01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AF427" w14:textId="30150DFF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1.4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8DDE9" w14:textId="2AA98EB0" w:rsidR="004A4433" w:rsidRPr="00F2092D" w:rsidRDefault="00B178DA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</w:tr>
      <w:tr w:rsidR="004A4433" w:rsidRPr="00F2092D" w14:paraId="0A7A3B7F" w14:textId="3565EE9D" w:rsidTr="008C145A">
        <w:tc>
          <w:tcPr>
            <w:tcW w:w="1198" w:type="dxa"/>
            <w:vMerge/>
          </w:tcPr>
          <w:p w14:paraId="5070A11C" w14:textId="065BB24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1A39A5C" w14:textId="1300274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19A8C" w14:textId="3D1FF7F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8F2AB7F" w14:textId="71B0B6C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607EC994" w14:textId="6B24D89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43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617BF75E" w14:textId="6C04AF7C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D9901B" w14:textId="32C6B1C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8EC8C" w14:textId="0B9FC7DD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FD501" w14:textId="31041A4C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2</w:t>
            </w:r>
          </w:p>
        </w:tc>
      </w:tr>
      <w:tr w:rsidR="004A4433" w:rsidRPr="00F2092D" w14:paraId="2833FE04" w14:textId="1D1B4448" w:rsidTr="008C145A">
        <w:tc>
          <w:tcPr>
            <w:tcW w:w="1198" w:type="dxa"/>
            <w:vMerge/>
          </w:tcPr>
          <w:p w14:paraId="6F1524C7" w14:textId="06D2357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0979773" w14:textId="07EFF177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0E766" w14:textId="27CE324B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429E656" w14:textId="4C94627F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7EF526AF" w14:textId="7C753293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7.0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DF448C3" w14:textId="71E3012E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C2068" w14:textId="0BC31A38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64AA" w14:textId="56D17AE8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74B7C" w14:textId="69D4435A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3</w:t>
            </w:r>
          </w:p>
        </w:tc>
      </w:tr>
      <w:tr w:rsidR="004A4433" w:rsidRPr="00F2092D" w14:paraId="4FFDA81E" w14:textId="2AB798E8" w:rsidTr="008C145A">
        <w:tc>
          <w:tcPr>
            <w:tcW w:w="1198" w:type="dxa"/>
            <w:vMerge/>
          </w:tcPr>
          <w:p w14:paraId="771BEC4C" w14:textId="4959E581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8CFF6A1" w14:textId="1B0F22D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451ED7" w14:textId="354BDF44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7BCE211" w14:textId="1751ABCA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</w:tcPr>
          <w:p w14:paraId="4FEAB4BB" w14:textId="0A40015D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0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C4F8B0E" w14:textId="7A028C86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E1BD0" w14:textId="3D6508B2" w:rsidR="004A4433" w:rsidRPr="00F2092D" w:rsidRDefault="004A4433" w:rsidP="004A443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C03C" w14:textId="680B7C83" w:rsidR="004A4433" w:rsidRPr="00F2092D" w:rsidRDefault="004A4433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D359" w14:textId="1F4F2C3B" w:rsidR="004A4433" w:rsidRPr="00F2092D" w:rsidRDefault="000E4BBF" w:rsidP="004A4433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</w:tbl>
    <w:p w14:paraId="72D49723" w14:textId="24E4AE89" w:rsidR="00AE4720" w:rsidRPr="00F2092D" w:rsidRDefault="00AE4720" w:rsidP="00224AAE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</w:t>
      </w:r>
      <w:r w:rsidR="00504F4F" w:rsidRPr="00F2092D">
        <w:t>**</w:t>
      </w:r>
      <w:r w:rsidR="00504F4F" w:rsidRPr="00F2092D">
        <w:rPr>
          <w:i/>
          <w:iCs/>
        </w:rPr>
        <w:t>p</w:t>
      </w:r>
      <w:r w:rsidR="00504F4F" w:rsidRPr="00F2092D">
        <w:t xml:space="preserve"> &lt;.01, </w:t>
      </w:r>
      <w:r w:rsidRPr="00F2092D">
        <w:t>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3B16B283" w14:textId="3AC4A07D" w:rsidR="008F5466" w:rsidRPr="00F2092D" w:rsidRDefault="008F5466" w:rsidP="008F546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="0078770C" w:rsidRPr="00F2092D">
        <w:t>12</w:t>
      </w:r>
      <w:r w:rsidRPr="00F2092D">
        <w:t xml:space="preserve">, </w:t>
      </w:r>
      <w:r w:rsidR="0078770C" w:rsidRPr="00F2092D">
        <w:t>2120</w:t>
      </w:r>
      <w:r w:rsidRPr="00F2092D">
        <w:t>)</w:t>
      </w:r>
      <w:r w:rsidR="009D4C88" w:rsidRPr="00F2092D">
        <w:t xml:space="preserve"> </w:t>
      </w:r>
      <w:r w:rsidRPr="00F2092D">
        <w:rPr>
          <w:i/>
          <w:iCs/>
        </w:rPr>
        <w:t xml:space="preserve">= </w:t>
      </w:r>
      <w:r w:rsidR="0078770C" w:rsidRPr="00F2092D">
        <w:t>191.1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FB37F1" w:rsidRPr="00F2092D">
        <w:t>52</w:t>
      </w:r>
      <w:r w:rsidRPr="00F2092D">
        <w:rPr>
          <w:i/>
          <w:iCs/>
        </w:rPr>
        <w:t>)</w:t>
      </w:r>
    </w:p>
    <w:p w14:paraId="60B6FBCB" w14:textId="09EF833C" w:rsidR="00AE4720" w:rsidRPr="00F2092D" w:rsidRDefault="00AE4720" w:rsidP="00224AAE">
      <w:pPr>
        <w:pStyle w:val="NoSpacing"/>
      </w:pPr>
      <w:r w:rsidRPr="00F2092D">
        <w:rPr>
          <w:i/>
          <w:iCs/>
        </w:rPr>
        <w:t>AIC</w:t>
      </w:r>
      <w:r w:rsidR="00C37F3D" w:rsidRPr="00F2092D">
        <w:rPr>
          <w:i/>
          <w:iCs/>
        </w:rPr>
        <w:t xml:space="preserve"> =</w:t>
      </w:r>
      <w:r w:rsidRPr="00F2092D">
        <w:t xml:space="preserve"> 1344.0</w:t>
      </w:r>
      <w:r w:rsidR="003170E0" w:rsidRPr="00F2092D">
        <w:t>5</w:t>
      </w:r>
      <w:r w:rsidR="00C37F3D" w:rsidRPr="00F2092D">
        <w:t xml:space="preserve">, </w:t>
      </w:r>
      <w:r w:rsidR="00C37F3D" w:rsidRPr="00F2092D">
        <w:rPr>
          <w:i/>
          <w:iCs/>
        </w:rPr>
        <w:t>BIC =</w:t>
      </w:r>
      <w:r w:rsidR="00C37F3D" w:rsidRPr="00F2092D">
        <w:t xml:space="preserve"> </w:t>
      </w:r>
      <w:r w:rsidR="00D471B5" w:rsidRPr="00F2092D">
        <w:t>1423.16</w:t>
      </w:r>
    </w:p>
    <w:p w14:paraId="5899CEFC" w14:textId="2C025839" w:rsidR="00224AAE" w:rsidRPr="00F2092D" w:rsidRDefault="000F6F90" w:rsidP="00AE4720">
      <w:pPr>
        <w:spacing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6DAEC2FC" w14:textId="212F124E" w:rsidR="00067D19" w:rsidRPr="00F2092D" w:rsidRDefault="00067D19">
      <w:pPr>
        <w:rPr>
          <w:rFonts w:ascii="Times New Roman" w:hAnsi="Times New Roman" w:cs="Times New Roman"/>
        </w:rPr>
      </w:pPr>
    </w:p>
    <w:p w14:paraId="50493B98" w14:textId="40D8EA68" w:rsidR="00925036" w:rsidRPr="00F2092D" w:rsidRDefault="00E04618" w:rsidP="0092503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t>May</w:t>
      </w:r>
      <w:r w:rsidR="00925036" w:rsidRPr="00F2092D">
        <w:rPr>
          <w:rFonts w:ascii="Times New Roman" w:hAnsi="Times New Roman" w:cs="Times New Roman"/>
          <w:b/>
          <w:bCs/>
          <w:sz w:val="20"/>
          <w:szCs w:val="20"/>
        </w:rPr>
        <w:t xml:space="preserve">- </w:t>
      </w:r>
      <w:r w:rsidRPr="00F2092D">
        <w:rPr>
          <w:rFonts w:ascii="Times New Roman" w:hAnsi="Times New Roman" w:cs="Times New Roman"/>
          <w:b/>
          <w:bCs/>
          <w:sz w:val="20"/>
          <w:szCs w:val="20"/>
        </w:rPr>
        <w:t>August</w:t>
      </w:r>
      <w:r w:rsidR="00A15C4E">
        <w:rPr>
          <w:rFonts w:ascii="Times New Roman" w:hAnsi="Times New Roman" w:cs="Times New Roman"/>
          <w:b/>
          <w:bCs/>
          <w:sz w:val="20"/>
          <w:szCs w:val="20"/>
        </w:rPr>
        <w:t xml:space="preserve"> 2021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925036" w:rsidRPr="00F2092D" w14:paraId="074291C6" w14:textId="77777777" w:rsidTr="003C40C0">
        <w:trPr>
          <w:trHeight w:val="611"/>
        </w:trPr>
        <w:tc>
          <w:tcPr>
            <w:tcW w:w="1198" w:type="dxa"/>
          </w:tcPr>
          <w:p w14:paraId="24800AAA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5F25EA6E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4C9F7386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1C1FB54C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077AE161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102505A2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7755BE96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2F7D7D2D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7C37E469" w14:textId="77777777" w:rsidR="00925036" w:rsidRPr="00F2092D" w:rsidRDefault="00925036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F2092D" w:rsidRPr="00F2092D" w14:paraId="0A542E69" w14:textId="77777777" w:rsidTr="003C40C0">
        <w:trPr>
          <w:trHeight w:val="350"/>
        </w:trPr>
        <w:tc>
          <w:tcPr>
            <w:tcW w:w="1198" w:type="dxa"/>
          </w:tcPr>
          <w:p w14:paraId="1FDF15B3" w14:textId="77777777" w:rsidR="00F2092D" w:rsidRPr="00F2092D" w:rsidRDefault="00F2092D" w:rsidP="00F2092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C50336B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3BD15CF9" w14:textId="6F8E36F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69E892C6" w14:textId="3DDF537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1A53995D" w14:textId="3B9286E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3.11</w:t>
            </w:r>
          </w:p>
        </w:tc>
        <w:tc>
          <w:tcPr>
            <w:tcW w:w="1047" w:type="dxa"/>
          </w:tcPr>
          <w:p w14:paraId="142F39B0" w14:textId="77777777" w:rsidR="00F2092D" w:rsidRPr="00F2092D" w:rsidRDefault="00F2092D" w:rsidP="00F2092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72C4D18D" w14:textId="576FB81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1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03A80C68" w14:textId="73F6D46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60F0A0C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F2092D" w:rsidRPr="00F2092D" w14:paraId="48BE942F" w14:textId="77777777" w:rsidTr="003C40C0">
        <w:tc>
          <w:tcPr>
            <w:tcW w:w="1198" w:type="dxa"/>
            <w:vMerge w:val="restart"/>
          </w:tcPr>
          <w:p w14:paraId="5A853641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7F39B9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D64D7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265BCB8" w14:textId="77777777" w:rsidR="00F2092D" w:rsidRPr="00F2092D" w:rsidRDefault="00F2092D" w:rsidP="00F2092D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5C26D" w14:textId="7F4E1100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0A970" w14:textId="70EF18F8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70FF5C" w14:textId="1F9DD88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34.5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A0145CF" w14:textId="6922D95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6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00ACA" w14:textId="5F4033A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AB323" w14:textId="3D0AC11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3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11B2" w14:textId="7604255A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66</w:t>
            </w:r>
          </w:p>
        </w:tc>
      </w:tr>
      <w:tr w:rsidR="00F2092D" w:rsidRPr="00F2092D" w14:paraId="00FF092F" w14:textId="77777777" w:rsidTr="003C40C0">
        <w:tc>
          <w:tcPr>
            <w:tcW w:w="1198" w:type="dxa"/>
            <w:vMerge/>
          </w:tcPr>
          <w:p w14:paraId="5247A398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15BD3DD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B905D" w14:textId="0589A02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E19C6" w14:textId="0BD270A2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D6FA08A" w14:textId="2337B69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8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E6E9F48" w14:textId="48C90AA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15C22" w14:textId="609F9D3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8490F" w14:textId="665F812D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7B3F1" w14:textId="5A14AC00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</w:tr>
      <w:tr w:rsidR="00F2092D" w:rsidRPr="00F2092D" w14:paraId="4D49CD76" w14:textId="77777777" w:rsidTr="003C40C0">
        <w:tc>
          <w:tcPr>
            <w:tcW w:w="1198" w:type="dxa"/>
            <w:vMerge/>
          </w:tcPr>
          <w:p w14:paraId="5310017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8148D8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5E61B" w14:textId="2B6594F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97BE4" w14:textId="731122E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072AAC1" w14:textId="7374907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5.0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4A0D682F" w14:textId="6A993F0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3</w:t>
            </w:r>
            <w:r w:rsidR="00D31E83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2A425" w14:textId="78EB83A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01947" w14:textId="7E264B25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679C1" w14:textId="20ADF9E7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8</w:t>
            </w:r>
          </w:p>
        </w:tc>
      </w:tr>
      <w:tr w:rsidR="00F2092D" w:rsidRPr="00F2092D" w14:paraId="35F2FE6C" w14:textId="77777777" w:rsidTr="003C40C0">
        <w:tc>
          <w:tcPr>
            <w:tcW w:w="1198" w:type="dxa"/>
            <w:vMerge/>
          </w:tcPr>
          <w:p w14:paraId="235BF45F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9BAA57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69E473" w14:textId="59D821C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6DE80C" w14:textId="53953180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06BC6C9" w14:textId="1D98E3A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7.2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1B5F039" w14:textId="59179D4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5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DB2F7" w14:textId="1E1DD48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9C19" w14:textId="796F5C9D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C5A5A" w14:textId="3CEC896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1</w:t>
            </w:r>
          </w:p>
        </w:tc>
      </w:tr>
      <w:tr w:rsidR="00F2092D" w:rsidRPr="00F2092D" w14:paraId="1DB86563" w14:textId="77777777" w:rsidTr="003C40C0">
        <w:tc>
          <w:tcPr>
            <w:tcW w:w="1198" w:type="dxa"/>
            <w:vMerge/>
          </w:tcPr>
          <w:p w14:paraId="461732E6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3088E3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4422E6" w14:textId="0D62439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FBD2BC" w14:textId="0DC74A4D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1D0468C" w14:textId="317A350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0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E2F30F1" w14:textId="2510814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55D5A" w14:textId="4040F2DD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B0A55" w14:textId="16B1DDA2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8210B" w14:textId="1868E0B4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</w:tr>
      <w:tr w:rsidR="00F2092D" w:rsidRPr="00F2092D" w14:paraId="67E25380" w14:textId="77777777" w:rsidTr="003C40C0">
        <w:tc>
          <w:tcPr>
            <w:tcW w:w="1198" w:type="dxa"/>
            <w:vMerge w:val="restart"/>
          </w:tcPr>
          <w:p w14:paraId="461637E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D6B171E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2CC50" w14:textId="38512B3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500EA" w14:textId="1CF345A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740E18F" w14:textId="3BC4EB3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8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5F19E88A" w14:textId="3E3309B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ADBCF" w14:textId="40903F0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F80B2" w14:textId="78CFE68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9071B" w14:textId="24D14788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  <w:tr w:rsidR="00F2092D" w:rsidRPr="00F2092D" w14:paraId="6B9BA90D" w14:textId="77777777" w:rsidTr="003C40C0">
        <w:tc>
          <w:tcPr>
            <w:tcW w:w="1198" w:type="dxa"/>
            <w:vMerge/>
          </w:tcPr>
          <w:p w14:paraId="70AA3448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CA4A5BE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73FF7" w14:textId="0C818ADC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DDCDAE" w14:textId="60B8CB8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08287C15" w14:textId="2C64B6F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8.8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142CEC73" w14:textId="7AC9875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7C1CF" w14:textId="5ACCDA0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5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2E75B" w14:textId="7FD650AE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8100" w14:textId="10A8F816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</w:tr>
      <w:tr w:rsidR="00F2092D" w:rsidRPr="00F2092D" w14:paraId="131B326E" w14:textId="77777777" w:rsidTr="003C40C0">
        <w:tc>
          <w:tcPr>
            <w:tcW w:w="1198" w:type="dxa"/>
            <w:vMerge w:val="restart"/>
          </w:tcPr>
          <w:p w14:paraId="4DB13F93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E0BAF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70E03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8571D1D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4A7BF" w14:textId="2ECBC8B2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A4056F" w14:textId="5ADF1986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1712BE6" w14:textId="3BE300B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6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DADCF5B" w14:textId="5360AAF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F87D65" w14:textId="5BE21E3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7364" w14:textId="0CAF1442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AC27" w14:textId="34757529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8</w:t>
            </w:r>
          </w:p>
        </w:tc>
      </w:tr>
      <w:tr w:rsidR="00F2092D" w:rsidRPr="00F2092D" w14:paraId="35C3DCC8" w14:textId="77777777" w:rsidTr="003C40C0">
        <w:tc>
          <w:tcPr>
            <w:tcW w:w="1198" w:type="dxa"/>
            <w:vMerge/>
          </w:tcPr>
          <w:p w14:paraId="156A6CC5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EDB8DFF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32D9A" w14:textId="0EA07BC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94F1B" w14:textId="3DB93358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A3C7055" w14:textId="04F39DB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4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BAE6F8D" w14:textId="5BF5632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A6C08" w14:textId="33A8D26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F59D4" w14:textId="6E9BF275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5FBA5" w14:textId="3EB7BB78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1</w:t>
            </w:r>
          </w:p>
        </w:tc>
      </w:tr>
      <w:tr w:rsidR="00F2092D" w:rsidRPr="00F2092D" w14:paraId="7D2BABFF" w14:textId="77777777" w:rsidTr="003C40C0">
        <w:tc>
          <w:tcPr>
            <w:tcW w:w="1198" w:type="dxa"/>
            <w:vMerge/>
          </w:tcPr>
          <w:p w14:paraId="35F9B774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7FFABF7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4FFDE" w14:textId="10F590A1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188B905" w14:textId="37BA379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352ED8B2" w14:textId="7DF3AA8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6.3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613C035F" w14:textId="190222C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7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4421" w14:textId="6FB1722E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4800D" w14:textId="05763C56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594D" w14:textId="47395C71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</w:tr>
      <w:tr w:rsidR="00F2092D" w:rsidRPr="00F2092D" w14:paraId="7A2593DC" w14:textId="77777777" w:rsidTr="003C40C0">
        <w:tc>
          <w:tcPr>
            <w:tcW w:w="1198" w:type="dxa"/>
            <w:vMerge/>
          </w:tcPr>
          <w:p w14:paraId="0F724B5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EC17CF6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E3A4DC" w14:textId="07E1842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B386E4D" w14:textId="7197FC9F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6EEC6CC4" w14:textId="6EC356E5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0.59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F159183" w14:textId="41B0FDB9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8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7C4799" w14:textId="23F558D4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39FE9" w14:textId="165D8F97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A73B3" w14:textId="33A4ED3C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</w:tr>
      <w:tr w:rsidR="00F2092D" w:rsidRPr="00F2092D" w14:paraId="7BCDE64F" w14:textId="77777777" w:rsidTr="003C40C0">
        <w:tc>
          <w:tcPr>
            <w:tcW w:w="1198" w:type="dxa"/>
            <w:vMerge/>
          </w:tcPr>
          <w:p w14:paraId="0EA6461A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BDC0B92" w14:textId="7777777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49563" w14:textId="56E98833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D3DD65" w14:textId="581AF3DA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93" w:type="dxa"/>
          </w:tcPr>
          <w:p w14:paraId="57E12AC8" w14:textId="1D09DE8B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5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433123F" w14:textId="6FE9B212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0</w:t>
            </w:r>
            <w:r w:rsidR="00D31E83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4FE1B0" w14:textId="1E5A4DC7" w:rsidR="00F2092D" w:rsidRPr="00F2092D" w:rsidRDefault="00F2092D" w:rsidP="00F2092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FEDF" w14:textId="09668E6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B73FF" w14:textId="0273D88F" w:rsidR="00F2092D" w:rsidRPr="00F2092D" w:rsidRDefault="00F2092D" w:rsidP="00F2092D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</w:tr>
    </w:tbl>
    <w:p w14:paraId="25095B76" w14:textId="77777777" w:rsidR="00925036" w:rsidRPr="00F2092D" w:rsidRDefault="00925036" w:rsidP="00925036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730693F5" w14:textId="1CBE885C" w:rsidR="00925036" w:rsidRPr="00F2092D" w:rsidRDefault="00925036" w:rsidP="0092503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>12, 2</w:t>
      </w:r>
      <w:r w:rsidR="00CB2A05" w:rsidRPr="00F2092D">
        <w:t>067</w:t>
      </w:r>
      <w:r w:rsidRPr="00F2092D">
        <w:t>)</w:t>
      </w:r>
      <w:r w:rsidRPr="00F2092D">
        <w:rPr>
          <w:i/>
          <w:iCs/>
        </w:rPr>
        <w:t xml:space="preserve"> = </w:t>
      </w:r>
      <w:r w:rsidR="005913B4" w:rsidRPr="00F2092D">
        <w:t>329.7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5913B4" w:rsidRPr="00F2092D">
        <w:t>60</w:t>
      </w:r>
      <w:r w:rsidRPr="00F2092D">
        <w:rPr>
          <w:i/>
          <w:iCs/>
        </w:rPr>
        <w:t>)</w:t>
      </w:r>
    </w:p>
    <w:p w14:paraId="5E6712E4" w14:textId="0776DC40" w:rsidR="00925036" w:rsidRPr="00F2092D" w:rsidRDefault="00925036" w:rsidP="00925036">
      <w:pPr>
        <w:pStyle w:val="NoSpacing"/>
      </w:pPr>
      <w:r w:rsidRPr="00F2092D">
        <w:rPr>
          <w:i/>
          <w:iCs/>
        </w:rPr>
        <w:t>AIC =</w:t>
      </w:r>
      <w:r w:rsidRPr="00F2092D">
        <w:t xml:space="preserve"> 1</w:t>
      </w:r>
      <w:r w:rsidR="00AD503E" w:rsidRPr="00F2092D">
        <w:t>0</w:t>
      </w:r>
      <w:r w:rsidR="004A129D" w:rsidRPr="00F2092D">
        <w:t>42</w:t>
      </w:r>
      <w:r w:rsidR="00AD503E" w:rsidRPr="00F2092D">
        <w:t>.</w:t>
      </w:r>
      <w:r w:rsidR="004A129D" w:rsidRPr="00F2092D">
        <w:t>07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1</w:t>
      </w:r>
      <w:r w:rsidR="004A129D" w:rsidRPr="00F2092D">
        <w:t>124.32</w:t>
      </w:r>
    </w:p>
    <w:p w14:paraId="25DDFD40" w14:textId="334C9C74" w:rsidR="00925036" w:rsidRPr="00F2092D" w:rsidRDefault="00925036" w:rsidP="0092503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34947468" w14:textId="77777777" w:rsidR="008A4B2E" w:rsidRPr="00F2092D" w:rsidRDefault="008A4B2E" w:rsidP="008A4B2E">
      <w:pPr>
        <w:rPr>
          <w:rFonts w:ascii="Times New Roman" w:hAnsi="Times New Roman" w:cs="Times New Roman"/>
        </w:rPr>
      </w:pPr>
    </w:p>
    <w:p w14:paraId="3E428409" w14:textId="65D3AE70" w:rsidR="008A4B2E" w:rsidRPr="00F2092D" w:rsidRDefault="008A4B2E" w:rsidP="008A4B2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b/>
          <w:bCs/>
          <w:sz w:val="20"/>
          <w:szCs w:val="20"/>
        </w:rPr>
        <w:lastRenderedPageBreak/>
        <w:t xml:space="preserve">Sep- </w:t>
      </w:r>
      <w:r w:rsidR="00EA5DCB">
        <w:rPr>
          <w:rFonts w:ascii="Times New Roman" w:hAnsi="Times New Roman" w:cs="Times New Roman"/>
          <w:b/>
          <w:bCs/>
          <w:sz w:val="20"/>
          <w:szCs w:val="20"/>
        </w:rPr>
        <w:t>Dec</w:t>
      </w:r>
      <w:r w:rsidR="00A15C4E">
        <w:rPr>
          <w:rFonts w:ascii="Times New Roman" w:hAnsi="Times New Roman" w:cs="Times New Roman"/>
          <w:b/>
          <w:bCs/>
          <w:sz w:val="20"/>
          <w:szCs w:val="20"/>
        </w:rPr>
        <w:t xml:space="preserve"> 2021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8A4B2E" w:rsidRPr="00F2092D" w14:paraId="2E93000F" w14:textId="77777777" w:rsidTr="003C40C0">
        <w:trPr>
          <w:trHeight w:val="611"/>
        </w:trPr>
        <w:tc>
          <w:tcPr>
            <w:tcW w:w="1198" w:type="dxa"/>
          </w:tcPr>
          <w:p w14:paraId="18D02756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0481CE76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02DA2B89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06C4CFC2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476306AB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3D0399A4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4E29F6BA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3AEB28B8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6A85EAF1" w14:textId="77777777" w:rsidR="008A4B2E" w:rsidRPr="00F2092D" w:rsidRDefault="008A4B2E" w:rsidP="003C40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DC41C7" w:rsidRPr="00F2092D" w14:paraId="307812CF" w14:textId="77777777" w:rsidTr="003C40C0">
        <w:trPr>
          <w:trHeight w:val="350"/>
        </w:trPr>
        <w:tc>
          <w:tcPr>
            <w:tcW w:w="1198" w:type="dxa"/>
          </w:tcPr>
          <w:p w14:paraId="5876177D" w14:textId="77777777" w:rsidR="00DC41C7" w:rsidRPr="00F2092D" w:rsidRDefault="00DC41C7" w:rsidP="00DC41C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57000A9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</w:tcPr>
          <w:p w14:paraId="74D61C99" w14:textId="7ED4CC6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053" w:type="dxa"/>
            <w:tcBorders>
              <w:bottom w:val="single" w:sz="4" w:space="0" w:color="auto"/>
            </w:tcBorders>
          </w:tcPr>
          <w:p w14:paraId="5514052E" w14:textId="44B16BD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</w:tcPr>
          <w:p w14:paraId="7C178941" w14:textId="6582355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0.29</w:t>
            </w:r>
          </w:p>
        </w:tc>
        <w:tc>
          <w:tcPr>
            <w:tcW w:w="1047" w:type="dxa"/>
          </w:tcPr>
          <w:p w14:paraId="2DF970C2" w14:textId="77777777" w:rsidR="00DC41C7" w:rsidRPr="00F2092D" w:rsidRDefault="00DC41C7" w:rsidP="00DC41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55679CEA" w14:textId="3BBC080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83</w:t>
            </w:r>
          </w:p>
        </w:tc>
        <w:tc>
          <w:tcPr>
            <w:tcW w:w="1000" w:type="dxa"/>
            <w:tcBorders>
              <w:bottom w:val="single" w:sz="4" w:space="0" w:color="auto"/>
            </w:tcBorders>
          </w:tcPr>
          <w:p w14:paraId="02FBA011" w14:textId="378C60F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.01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0A38649A" w14:textId="09F4F01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DC41C7" w:rsidRPr="00F2092D" w14:paraId="3F48C95E" w14:textId="77777777" w:rsidTr="003C40C0">
        <w:tc>
          <w:tcPr>
            <w:tcW w:w="1198" w:type="dxa"/>
            <w:vMerge w:val="restart"/>
          </w:tcPr>
          <w:p w14:paraId="097655C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BC55B9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D56A89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08DD7E6" w14:textId="77777777" w:rsidR="00DC41C7" w:rsidRPr="00F2092D" w:rsidRDefault="00DC41C7" w:rsidP="00DC41C7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A04F2C" w14:textId="4F44896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A22CE" w14:textId="1358A6A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58E5F347" w14:textId="4AFE849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29.4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8B2DEB6" w14:textId="5423452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4</w:t>
            </w:r>
            <w:r w:rsidR="00DD2AFE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69F84" w14:textId="1F71941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27C04" w14:textId="634B0973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1.3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CA954" w14:textId="15ADF8A1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60</w:t>
            </w:r>
          </w:p>
        </w:tc>
      </w:tr>
      <w:tr w:rsidR="00DC41C7" w:rsidRPr="00F2092D" w14:paraId="2EF88D2E" w14:textId="77777777" w:rsidTr="003C40C0">
        <w:tc>
          <w:tcPr>
            <w:tcW w:w="1198" w:type="dxa"/>
            <w:vMerge/>
          </w:tcPr>
          <w:p w14:paraId="6661EA6C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56B11D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75DF0" w14:textId="2131CE4E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FB7FF3" w14:textId="0EC44F5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4F687D38" w14:textId="1C23AD1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07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7698B56B" w14:textId="516E1FF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3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4AF2C" w14:textId="50B66B7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1B01" w14:textId="0145F3FA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5BE0B" w14:textId="5654323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2</w:t>
            </w:r>
          </w:p>
        </w:tc>
      </w:tr>
      <w:tr w:rsidR="00DC41C7" w:rsidRPr="00F2092D" w14:paraId="707DE4AB" w14:textId="77777777" w:rsidTr="003C40C0">
        <w:tc>
          <w:tcPr>
            <w:tcW w:w="1198" w:type="dxa"/>
            <w:vMerge/>
          </w:tcPr>
          <w:p w14:paraId="104CE7B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163292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FBCA8" w14:textId="1FB537C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651EB9" w14:textId="062AC6D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05860B1" w14:textId="321BA46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1.3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9825D10" w14:textId="5105DA0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904D4" w14:textId="73AD6A5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26EF" w14:textId="5ED4EE4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918A92" w14:textId="5FB05ED9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3</w:t>
            </w:r>
          </w:p>
        </w:tc>
      </w:tr>
      <w:tr w:rsidR="00DC41C7" w:rsidRPr="00F2092D" w14:paraId="131D4A3B" w14:textId="77777777" w:rsidTr="003C40C0">
        <w:tc>
          <w:tcPr>
            <w:tcW w:w="1198" w:type="dxa"/>
            <w:vMerge/>
          </w:tcPr>
          <w:p w14:paraId="28BA67F6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2331B5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ABA8D3" w14:textId="697F3CB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787B8C" w14:textId="514919E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22287BFC" w14:textId="7C72F86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6.8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6292906" w14:textId="2B076A7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2</w:t>
            </w:r>
            <w:r w:rsidR="00DD2AFE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780AD" w14:textId="29C7315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7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6136" w14:textId="59BC3B2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4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31E7" w14:textId="48864208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2</w:t>
            </w:r>
          </w:p>
        </w:tc>
      </w:tr>
      <w:tr w:rsidR="00DC41C7" w:rsidRPr="00F2092D" w14:paraId="25D1C603" w14:textId="77777777" w:rsidTr="003C40C0">
        <w:tc>
          <w:tcPr>
            <w:tcW w:w="1198" w:type="dxa"/>
            <w:vMerge/>
          </w:tcPr>
          <w:p w14:paraId="65B56EB5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C64F536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200231" w14:textId="61B0403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0E918" w14:textId="419C4BD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0FB08A6" w14:textId="2415F9A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4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987945C" w14:textId="46A57B9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1</w:t>
            </w:r>
            <w:r w:rsidR="00DD2AFE">
              <w:rPr>
                <w:rFonts w:ascii="Times New Roman" w:hAnsi="Times New Roman" w:cs="Times New Roman"/>
              </w:rPr>
              <w:t>**</w:t>
            </w:r>
            <w:r w:rsidR="00557F1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34EE9" w14:textId="2537417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7110C" w14:textId="53D7E97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A904" w14:textId="253902BC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</w:tr>
      <w:tr w:rsidR="00DC41C7" w:rsidRPr="00F2092D" w14:paraId="0E43AA6F" w14:textId="77777777" w:rsidTr="003C40C0">
        <w:tc>
          <w:tcPr>
            <w:tcW w:w="1198" w:type="dxa"/>
            <w:vMerge w:val="restart"/>
          </w:tcPr>
          <w:p w14:paraId="7BA62678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01ED17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59BAB" w14:textId="7A175C3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AAC3" w14:textId="6D3AE24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7640EB28" w14:textId="0706E41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38A4216" w14:textId="1B1008F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9</w:t>
            </w:r>
            <w:r w:rsidR="000331C5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616D7" w14:textId="1D25708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70F93" w14:textId="40599D4A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D293C" w14:textId="38869DED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  <w:tr w:rsidR="00DC41C7" w:rsidRPr="00F2092D" w14:paraId="5284E633" w14:textId="77777777" w:rsidTr="003C40C0">
        <w:tc>
          <w:tcPr>
            <w:tcW w:w="1198" w:type="dxa"/>
            <w:vMerge/>
          </w:tcPr>
          <w:p w14:paraId="54EE0A50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B0E7C6C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82184" w14:textId="2E69A9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A761B" w14:textId="269702E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151C9A5" w14:textId="0A5785D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12.0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9B17EA2" w14:textId="07DA1D1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9</w:t>
            </w:r>
            <w:r w:rsidR="00AB10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3CF77" w14:textId="48F401F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CE10" w14:textId="53FC31A7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020BE" w14:textId="5FFD58F5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2</w:t>
            </w:r>
          </w:p>
        </w:tc>
      </w:tr>
      <w:tr w:rsidR="00DC41C7" w:rsidRPr="00F2092D" w14:paraId="55F70988" w14:textId="77777777" w:rsidTr="003C40C0">
        <w:tc>
          <w:tcPr>
            <w:tcW w:w="1198" w:type="dxa"/>
            <w:vMerge w:val="restart"/>
          </w:tcPr>
          <w:p w14:paraId="4F800FD0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EB7DDE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B48AFA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E8752D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1CC49" w14:textId="5AB5E00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6DF9E" w14:textId="0E60F186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6F3D74BB" w14:textId="381E47E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9.04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23B41CF3" w14:textId="5A3D502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2</w:t>
            </w:r>
            <w:r w:rsidR="00AB10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6939" w14:textId="0D09B41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C8C78" w14:textId="484F1A84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3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5AC7D" w14:textId="0DB0AC47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4</w:t>
            </w:r>
          </w:p>
        </w:tc>
      </w:tr>
      <w:tr w:rsidR="00DC41C7" w:rsidRPr="00F2092D" w14:paraId="2AA6E961" w14:textId="77777777" w:rsidTr="003C40C0">
        <w:tc>
          <w:tcPr>
            <w:tcW w:w="1198" w:type="dxa"/>
            <w:vMerge/>
          </w:tcPr>
          <w:p w14:paraId="0135833F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CF8BD62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64CF7" w14:textId="7CB8E81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3888E" w14:textId="5CACBAA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</w:tcPr>
          <w:p w14:paraId="3DDA8DEC" w14:textId="6980B17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04836484" w14:textId="6BA441D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  <w:r w:rsidR="00AB10ED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3BDE5" w14:textId="1DB92853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8DEE4" w14:textId="634CC0FB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1.6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BD5D4" w14:textId="07C6F468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5</w:t>
            </w:r>
          </w:p>
        </w:tc>
      </w:tr>
      <w:tr w:rsidR="00DC41C7" w:rsidRPr="00F2092D" w14:paraId="2F4111BA" w14:textId="77777777" w:rsidTr="003C40C0">
        <w:tc>
          <w:tcPr>
            <w:tcW w:w="1198" w:type="dxa"/>
            <w:vMerge/>
          </w:tcPr>
          <w:p w14:paraId="6053ED07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EB907A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6560C" w14:textId="0926040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FFEACB" w14:textId="1275E899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993" w:type="dxa"/>
          </w:tcPr>
          <w:p w14:paraId="27DF3EE5" w14:textId="5068FDD0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5.16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A7CA62B" w14:textId="727A3F4A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</w:t>
            </w:r>
            <w:r w:rsidR="00AB10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F8454" w14:textId="12944C4E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47A03" w14:textId="5E400E1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9835B" w14:textId="52ABFD8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</w:tr>
      <w:tr w:rsidR="00DC41C7" w:rsidRPr="00F2092D" w14:paraId="4DF6B0FE" w14:textId="77777777" w:rsidTr="003C40C0">
        <w:tc>
          <w:tcPr>
            <w:tcW w:w="1198" w:type="dxa"/>
            <w:vMerge/>
          </w:tcPr>
          <w:p w14:paraId="6E51D3F9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43DFBA1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B3936" w14:textId="66DDF24C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2FEB1C6" w14:textId="6BA5305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993" w:type="dxa"/>
          </w:tcPr>
          <w:p w14:paraId="1FF6B4A6" w14:textId="3B3D490F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9.63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567D153A" w14:textId="099E2B45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3</w:t>
            </w:r>
            <w:r w:rsidR="00AB10ED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43281" w14:textId="5A6AA78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24FF0" w14:textId="48A9F84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3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17231" w14:textId="6995842F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7</w:t>
            </w:r>
          </w:p>
        </w:tc>
      </w:tr>
      <w:tr w:rsidR="00DC41C7" w:rsidRPr="00F2092D" w14:paraId="360FE3DA" w14:textId="77777777" w:rsidTr="003C40C0">
        <w:tc>
          <w:tcPr>
            <w:tcW w:w="1198" w:type="dxa"/>
            <w:vMerge/>
          </w:tcPr>
          <w:p w14:paraId="0BF0EF65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51CB77B" w14:textId="77777777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7AF98" w14:textId="3928A63B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D81FC2" w14:textId="677E00D8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993" w:type="dxa"/>
          </w:tcPr>
          <w:p w14:paraId="2C46F82B" w14:textId="67F34F62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61</w:t>
            </w:r>
          </w:p>
        </w:tc>
        <w:tc>
          <w:tcPr>
            <w:tcW w:w="1047" w:type="dxa"/>
            <w:tcBorders>
              <w:right w:val="single" w:sz="4" w:space="0" w:color="auto"/>
            </w:tcBorders>
          </w:tcPr>
          <w:p w14:paraId="39AB6748" w14:textId="639C969D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A610F1" w14:textId="3BA79164" w:rsidR="00DC41C7" w:rsidRPr="00F2092D" w:rsidRDefault="00DC41C7" w:rsidP="00DC41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4DAF3" w14:textId="268186FE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05740" w14:textId="36AF0E2D" w:rsidR="00DC41C7" w:rsidRPr="00F2092D" w:rsidRDefault="00DC41C7" w:rsidP="00DC41C7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1</w:t>
            </w:r>
          </w:p>
        </w:tc>
      </w:tr>
    </w:tbl>
    <w:p w14:paraId="739374B5" w14:textId="77777777" w:rsidR="00573F46" w:rsidRPr="00F2092D" w:rsidRDefault="00573F46" w:rsidP="00573F46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7AF12E60" w14:textId="79BB3E5D" w:rsidR="00573F46" w:rsidRPr="00F2092D" w:rsidRDefault="00573F46" w:rsidP="00573F46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>12, 2648)</w:t>
      </w:r>
      <w:r w:rsidRPr="00F2092D">
        <w:rPr>
          <w:i/>
          <w:iCs/>
        </w:rPr>
        <w:t xml:space="preserve"> = </w:t>
      </w:r>
      <w:r w:rsidRPr="00F2092D">
        <w:t xml:space="preserve">329.7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A36ACD" w:rsidRPr="00F2092D">
        <w:t>58</w:t>
      </w:r>
      <w:r w:rsidRPr="00F2092D">
        <w:rPr>
          <w:i/>
          <w:iCs/>
        </w:rPr>
        <w:t>)</w:t>
      </w:r>
    </w:p>
    <w:p w14:paraId="118D0500" w14:textId="77777777" w:rsidR="00573F46" w:rsidRPr="00F2092D" w:rsidRDefault="00573F46" w:rsidP="00573F46">
      <w:pPr>
        <w:pStyle w:val="NoSpacing"/>
      </w:pPr>
      <w:r w:rsidRPr="00F2092D">
        <w:rPr>
          <w:i/>
          <w:iCs/>
        </w:rPr>
        <w:t>AIC =</w:t>
      </w:r>
      <w:r w:rsidRPr="00F2092D">
        <w:t xml:space="preserve"> 1066.33, </w:t>
      </w:r>
      <w:r w:rsidRPr="00F2092D">
        <w:rPr>
          <w:i/>
          <w:iCs/>
        </w:rPr>
        <w:t>BIC =</w:t>
      </w:r>
      <w:r w:rsidRPr="00F2092D">
        <w:t xml:space="preserve"> 1145.09</w:t>
      </w:r>
    </w:p>
    <w:p w14:paraId="6A0588AB" w14:textId="77777777" w:rsidR="00573F46" w:rsidRPr="00F2092D" w:rsidRDefault="00573F46" w:rsidP="00573F46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4DED7716" w14:textId="0611C798" w:rsidR="002B5F3F" w:rsidRPr="00F2092D" w:rsidRDefault="002B5F3F">
      <w:pPr>
        <w:rPr>
          <w:rFonts w:ascii="Times New Roman" w:hAnsi="Times New Roman" w:cs="Times New Roman"/>
        </w:rPr>
      </w:pPr>
    </w:p>
    <w:p w14:paraId="73582A57" w14:textId="77777777" w:rsidR="00845F1D" w:rsidRDefault="00845F1D">
      <w:pPr>
        <w:rPr>
          <w:rFonts w:ascii="Times New Roman" w:hAnsi="Times New Roman" w:cs="Times New Roman"/>
        </w:rPr>
      </w:pPr>
    </w:p>
    <w:p w14:paraId="7322C731" w14:textId="149D587B" w:rsidR="000B2E68" w:rsidRDefault="000B2E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8F4109C" w14:textId="056E1E7B" w:rsidR="000B2E68" w:rsidRPr="002B78A8" w:rsidRDefault="000B2E68" w:rsidP="000B2E68">
      <w:pPr>
        <w:rPr>
          <w:rFonts w:ascii="Times New Roman" w:hAnsi="Times New Roman" w:cs="Times New Roman"/>
        </w:rPr>
      </w:pPr>
      <w:r w:rsidRPr="002B78A8">
        <w:rPr>
          <w:rFonts w:ascii="Times New Roman" w:hAnsi="Times New Roman" w:cs="Times New Roman"/>
          <w:b/>
          <w:bCs/>
          <w:sz w:val="20"/>
          <w:szCs w:val="20"/>
        </w:rPr>
        <w:lastRenderedPageBreak/>
        <w:t>Jan- April 202</w:t>
      </w:r>
      <w:r w:rsidR="00FC3294" w:rsidRPr="002B78A8">
        <w:rPr>
          <w:rFonts w:ascii="Times New Roman" w:hAnsi="Times New Roman" w:cs="Times New Roman"/>
          <w:b/>
          <w:bCs/>
          <w:sz w:val="20"/>
          <w:szCs w:val="20"/>
        </w:rPr>
        <w:t>0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0B2E68" w:rsidRPr="00F2092D" w14:paraId="592BCF8B" w14:textId="77777777" w:rsidTr="004F688F">
        <w:trPr>
          <w:trHeight w:val="611"/>
        </w:trPr>
        <w:tc>
          <w:tcPr>
            <w:tcW w:w="1198" w:type="dxa"/>
          </w:tcPr>
          <w:p w14:paraId="162DDA69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7820A849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17E4F6ED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45E1A60F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7CAC5D9E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7B90843C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722DEC27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66C985D5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5C202B59" w14:textId="77777777" w:rsidR="000B2E68" w:rsidRPr="00F2092D" w:rsidRDefault="000B2E6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BF7520" w:rsidRPr="00F2092D" w14:paraId="405C56A4" w14:textId="77777777" w:rsidTr="008C43D4">
        <w:trPr>
          <w:trHeight w:val="350"/>
        </w:trPr>
        <w:tc>
          <w:tcPr>
            <w:tcW w:w="1198" w:type="dxa"/>
          </w:tcPr>
          <w:p w14:paraId="00C5FC04" w14:textId="77777777" w:rsidR="00BF7520" w:rsidRPr="00F2092D" w:rsidRDefault="00BF7520" w:rsidP="00BF752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661C3E0" w14:textId="77777777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FA4387A" w14:textId="25D6B9CC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4A1765EE" w14:textId="2A22F435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vAlign w:val="center"/>
          </w:tcPr>
          <w:p w14:paraId="7EAE2B7B" w14:textId="75B4F024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5.62</w:t>
            </w:r>
          </w:p>
        </w:tc>
        <w:tc>
          <w:tcPr>
            <w:tcW w:w="1047" w:type="dxa"/>
          </w:tcPr>
          <w:p w14:paraId="7AC70D95" w14:textId="77777777" w:rsidR="00BF7520" w:rsidRPr="00F2092D" w:rsidRDefault="00BF7520" w:rsidP="00BF752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41610FBB" w14:textId="778F1ED6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8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43A5437D" w14:textId="13DD44A2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361AE1FC" w14:textId="77777777" w:rsidR="00BF7520" w:rsidRPr="00F2092D" w:rsidRDefault="00BF7520" w:rsidP="00BF752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8334E1" w:rsidRPr="00F2092D" w14:paraId="0F0F23E9" w14:textId="77777777" w:rsidTr="00F733B3">
        <w:tc>
          <w:tcPr>
            <w:tcW w:w="1198" w:type="dxa"/>
            <w:vMerge w:val="restart"/>
          </w:tcPr>
          <w:p w14:paraId="3174A01B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2EED12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D49AD65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E8DDE12" w14:textId="77777777" w:rsidR="008334E1" w:rsidRPr="00F2092D" w:rsidRDefault="008334E1" w:rsidP="008334E1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D4556" w14:textId="3983B9AB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A9C431" w14:textId="1CCF88CB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D85E60" w14:textId="2F4BC08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1.8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BA942CB" w14:textId="179D9386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48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44F3F" w14:textId="283E93E6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2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0F423" w14:textId="792EB58B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0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2AACD" w14:textId="53231B67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51</w:t>
            </w:r>
          </w:p>
        </w:tc>
      </w:tr>
      <w:tr w:rsidR="008334E1" w:rsidRPr="00F2092D" w14:paraId="6E2E85E2" w14:textId="77777777" w:rsidTr="00F733B3">
        <w:tc>
          <w:tcPr>
            <w:tcW w:w="1198" w:type="dxa"/>
            <w:vMerge/>
          </w:tcPr>
          <w:p w14:paraId="52E16647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C1D9A52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5FE2E" w14:textId="2A570276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4DBA4" w14:textId="74E3DAD0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AED81" w14:textId="2C1FA928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62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0066048" w14:textId="19253CE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86BB8" w14:textId="26007F5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94935" w14:textId="2C531BEF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A6E84" w14:textId="7D489B75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0.01</w:t>
            </w:r>
          </w:p>
        </w:tc>
      </w:tr>
      <w:tr w:rsidR="008334E1" w:rsidRPr="00F2092D" w14:paraId="5E0D1F13" w14:textId="77777777" w:rsidTr="00F733B3">
        <w:tc>
          <w:tcPr>
            <w:tcW w:w="1198" w:type="dxa"/>
            <w:vMerge/>
          </w:tcPr>
          <w:p w14:paraId="09D31755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232BE79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1C9F9" w14:textId="582E5C7C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E4121" w14:textId="3C81CE25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C58081" w14:textId="314CD2CA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.6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BDFB5E6" w14:textId="63A843A5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53</w:t>
            </w:r>
            <w:r w:rsidR="009A36EC">
              <w:rPr>
                <w:rFonts w:ascii="Calibri" w:hAnsi="Calibri" w:cs="Calibri"/>
                <w:color w:val="000000"/>
              </w:rPr>
              <w:t>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1F4A6" w14:textId="00BE11C3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351B6" w14:textId="4B5770C0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25894" w14:textId="2C81567E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6</w:t>
            </w:r>
          </w:p>
        </w:tc>
      </w:tr>
      <w:tr w:rsidR="008334E1" w:rsidRPr="00F2092D" w14:paraId="6BEF8200" w14:textId="77777777" w:rsidTr="00F733B3">
        <w:tc>
          <w:tcPr>
            <w:tcW w:w="1198" w:type="dxa"/>
            <w:vMerge/>
          </w:tcPr>
          <w:p w14:paraId="386E0FAB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15BDEF2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4E338" w14:textId="7BBFD559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6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DDE8B" w14:textId="1155D485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1F566F" w14:textId="74CD432A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5.9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943B54A" w14:textId="1FC22C6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02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ED755" w14:textId="6D8AA61C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8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7D6F5" w14:textId="31D566CD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E513D" w14:textId="23F574E0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14</w:t>
            </w:r>
          </w:p>
        </w:tc>
      </w:tr>
      <w:tr w:rsidR="008334E1" w:rsidRPr="00F2092D" w14:paraId="0757D086" w14:textId="77777777" w:rsidTr="00F733B3">
        <w:tc>
          <w:tcPr>
            <w:tcW w:w="1198" w:type="dxa"/>
            <w:vMerge/>
          </w:tcPr>
          <w:p w14:paraId="5E5B28F8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A3F8C61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F960B9" w14:textId="08D55236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0059DF" w14:textId="20BF4E4D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84907C" w14:textId="3575FE6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2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4A7C208" w14:textId="318048D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59</w:t>
            </w:r>
            <w:r w:rsidR="009A36EC">
              <w:rPr>
                <w:rFonts w:ascii="Calibri" w:hAnsi="Calibri" w:cs="Calibri"/>
                <w:color w:val="000000"/>
              </w:rPr>
              <w:t>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B96B4" w14:textId="37997890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16383" w14:textId="10E00DC1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768D" w14:textId="4C91B76D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0.07</w:t>
            </w:r>
          </w:p>
        </w:tc>
      </w:tr>
      <w:tr w:rsidR="008334E1" w:rsidRPr="00F2092D" w14:paraId="7BE4B37A" w14:textId="77777777" w:rsidTr="00F733B3">
        <w:tc>
          <w:tcPr>
            <w:tcW w:w="1198" w:type="dxa"/>
            <w:vMerge w:val="restart"/>
          </w:tcPr>
          <w:p w14:paraId="4EE75B3A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CA3A2E7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D41CC" w14:textId="2E9CE99B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C20CB2" w14:textId="161F295D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6DDD7D" w14:textId="621C1CB2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3.4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9D6A932" w14:textId="299F6919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38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25EA7C" w14:textId="06E0422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172AF" w14:textId="114D6D8F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98309" w14:textId="49F12132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8334E1" w:rsidRPr="00F2092D" w14:paraId="1C21534B" w14:textId="77777777" w:rsidTr="00F733B3">
        <w:tc>
          <w:tcPr>
            <w:tcW w:w="1198" w:type="dxa"/>
            <w:vMerge/>
          </w:tcPr>
          <w:p w14:paraId="0FC64CE7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580FDE1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9870EA" w14:textId="05067A8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30821E" w14:textId="403EC29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FCB32F" w14:textId="3FCF608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9.4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772E1DF" w14:textId="7FAF7C1B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23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01303" w14:textId="1865080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61C41" w14:textId="1FE1509E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5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AC00" w14:textId="4B3DB126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8334E1" w:rsidRPr="00F2092D" w14:paraId="5A87188B" w14:textId="77777777" w:rsidTr="00F733B3">
        <w:tc>
          <w:tcPr>
            <w:tcW w:w="1198" w:type="dxa"/>
            <w:vMerge w:val="restart"/>
          </w:tcPr>
          <w:p w14:paraId="45852F2D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6F9D67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1F639E8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E1849AD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CF6E3B" w14:textId="2FE675EB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C494FE" w14:textId="25A3DE7C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9499A8" w14:textId="49B9A2E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7.0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3D7A383" w14:textId="69ED9F2A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1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8BE7E" w14:textId="6E328C52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0C2CF" w14:textId="7BD4BA97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E73A2" w14:textId="4D7D854A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13</w:t>
            </w:r>
          </w:p>
        </w:tc>
      </w:tr>
      <w:tr w:rsidR="008334E1" w:rsidRPr="00F2092D" w14:paraId="1E9FD1EB" w14:textId="77777777" w:rsidTr="00F733B3">
        <w:tc>
          <w:tcPr>
            <w:tcW w:w="1198" w:type="dxa"/>
            <w:vMerge/>
          </w:tcPr>
          <w:p w14:paraId="0BC56EBB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035B46E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7B828" w14:textId="7E59AE3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4081FE" w14:textId="7C65399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C7AE3D" w14:textId="2EB76C4C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B742025" w14:textId="067F69E0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0.28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F7F2" w14:textId="4E7AF568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3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1C3DA" w14:textId="5BD48726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8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39DF" w14:textId="6B5D94B0" w:rsidR="008334E1" w:rsidRPr="00F2092D" w:rsidRDefault="00C61BA6" w:rsidP="008334E1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1</w:t>
            </w:r>
          </w:p>
        </w:tc>
      </w:tr>
      <w:tr w:rsidR="008334E1" w:rsidRPr="00F2092D" w14:paraId="57F262FA" w14:textId="77777777" w:rsidTr="00F733B3">
        <w:tc>
          <w:tcPr>
            <w:tcW w:w="1198" w:type="dxa"/>
            <w:vMerge/>
          </w:tcPr>
          <w:p w14:paraId="7444D6CC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FF13351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A70C9" w14:textId="380AAA5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9D59800" w14:textId="7E755679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22350EB2" w14:textId="2A62E75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7.2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8817C35" w14:textId="18E57830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41</w:t>
            </w:r>
            <w:r w:rsidR="009A36EC">
              <w:rPr>
                <w:rFonts w:ascii="Calibri" w:hAnsi="Calibri" w:cs="Calibri"/>
                <w:color w:val="000000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86EA46" w14:textId="701ABAED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D66449" w14:textId="3112451A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20ABB" w14:textId="1AD3FF13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 w:rsidR="00C61BA6">
              <w:rPr>
                <w:rFonts w:ascii="Times New Roman" w:hAnsi="Times New Roman" w:cs="Times New Roman"/>
              </w:rPr>
              <w:t>5</w:t>
            </w:r>
          </w:p>
        </w:tc>
      </w:tr>
      <w:tr w:rsidR="008334E1" w:rsidRPr="00F2092D" w14:paraId="48699186" w14:textId="77777777" w:rsidTr="00F733B3">
        <w:tc>
          <w:tcPr>
            <w:tcW w:w="1198" w:type="dxa"/>
            <w:vMerge/>
          </w:tcPr>
          <w:p w14:paraId="08CBEFC2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2B99E46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F9B121" w14:textId="5CB2202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0D26B1" w14:textId="0C8F2FC6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vAlign w:val="center"/>
          </w:tcPr>
          <w:p w14:paraId="1E9216C4" w14:textId="65BCDCD5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6.5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5801519" w14:textId="4FFBDE12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3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64D40" w14:textId="6897574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E830A" w14:textId="5F3C6AD5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FAF7" w14:textId="1683F6AA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 w:rsidR="00C61BA6">
              <w:rPr>
                <w:rFonts w:ascii="Times New Roman" w:hAnsi="Times New Roman" w:cs="Times New Roman"/>
              </w:rPr>
              <w:t>7</w:t>
            </w:r>
          </w:p>
        </w:tc>
      </w:tr>
      <w:tr w:rsidR="008334E1" w:rsidRPr="00F2092D" w14:paraId="5559548F" w14:textId="77777777" w:rsidTr="00F733B3">
        <w:tc>
          <w:tcPr>
            <w:tcW w:w="1198" w:type="dxa"/>
            <w:vMerge/>
          </w:tcPr>
          <w:p w14:paraId="15009993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310525A" w14:textId="77777777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341825" w14:textId="15DAE588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8F07ED" w14:textId="00F3DFEE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993" w:type="dxa"/>
            <w:vAlign w:val="center"/>
          </w:tcPr>
          <w:p w14:paraId="032FE9B1" w14:textId="53F8BC84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8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024CF90" w14:textId="1E815850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</w:rPr>
              <w:t>-0.5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BC437" w14:textId="16286271" w:rsidR="008334E1" w:rsidRPr="00F2092D" w:rsidRDefault="008334E1" w:rsidP="00833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38152" w14:textId="2FF9ED77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4ECB2" w14:textId="5F9AA263" w:rsidR="008334E1" w:rsidRPr="00F2092D" w:rsidRDefault="008334E1" w:rsidP="008334E1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</w:tbl>
    <w:p w14:paraId="5F0DE15E" w14:textId="77777777" w:rsidR="000B2E68" w:rsidRPr="00F2092D" w:rsidRDefault="000B2E68" w:rsidP="000B2E68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328BB0CF" w14:textId="35D26286" w:rsidR="000B2E68" w:rsidRPr="00F2092D" w:rsidRDefault="000B2E68" w:rsidP="000B2E68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 xml:space="preserve">12, </w:t>
      </w:r>
      <w:r w:rsidR="005B172F">
        <w:t>1671</w:t>
      </w:r>
      <w:r w:rsidRPr="00F2092D">
        <w:t xml:space="preserve">) </w:t>
      </w:r>
      <w:r w:rsidRPr="00F2092D">
        <w:rPr>
          <w:i/>
          <w:iCs/>
        </w:rPr>
        <w:t xml:space="preserve">= </w:t>
      </w:r>
      <w:r w:rsidRPr="00F2092D">
        <w:t>1</w:t>
      </w:r>
      <w:r w:rsidR="005B172F">
        <w:t>42</w:t>
      </w:r>
      <w:r w:rsidRPr="00F2092D">
        <w:t>.</w:t>
      </w:r>
      <w:r w:rsidR="005B172F">
        <w:t>30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5</w:t>
      </w:r>
      <w:r w:rsidR="005B172F">
        <w:t>1</w:t>
      </w:r>
      <w:r w:rsidRPr="00F2092D">
        <w:rPr>
          <w:i/>
          <w:iCs/>
        </w:rPr>
        <w:t>)</w:t>
      </w:r>
    </w:p>
    <w:p w14:paraId="340AD0FD" w14:textId="409B5F17" w:rsidR="000B2E68" w:rsidRPr="00F2092D" w:rsidRDefault="000B2E68" w:rsidP="000B2E68">
      <w:pPr>
        <w:pStyle w:val="NoSpacing"/>
      </w:pPr>
      <w:r w:rsidRPr="00F2092D">
        <w:rPr>
          <w:i/>
          <w:iCs/>
        </w:rPr>
        <w:t>AIC =</w:t>
      </w:r>
      <w:r w:rsidRPr="00F2092D">
        <w:t xml:space="preserve"> </w:t>
      </w:r>
      <w:r w:rsidR="005B172F">
        <w:t>1136.84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1</w:t>
      </w:r>
      <w:r w:rsidR="005B172F">
        <w:t>212.60</w:t>
      </w:r>
    </w:p>
    <w:p w14:paraId="1E0040F2" w14:textId="77777777" w:rsidR="000B2E68" w:rsidRPr="00F2092D" w:rsidRDefault="000B2E68" w:rsidP="000B2E68">
      <w:pPr>
        <w:spacing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7137E90A" w14:textId="77777777" w:rsidR="000F6F90" w:rsidRPr="00F2092D" w:rsidRDefault="000F6F90">
      <w:pPr>
        <w:rPr>
          <w:rFonts w:ascii="Times New Roman" w:hAnsi="Times New Roman" w:cs="Times New Roman"/>
        </w:rPr>
      </w:pPr>
    </w:p>
    <w:p w14:paraId="068797D8" w14:textId="77777777" w:rsidR="00845F1D" w:rsidRPr="00845F1D" w:rsidRDefault="00845F1D" w:rsidP="00845F1D">
      <w:pPr>
        <w:rPr>
          <w:rFonts w:ascii="Times New Roman" w:hAnsi="Times New Roman" w:cs="Times New Roman"/>
        </w:rPr>
      </w:pPr>
      <w:r w:rsidRPr="00845F1D">
        <w:rPr>
          <w:rFonts w:ascii="Times New Roman" w:hAnsi="Times New Roman" w:cs="Times New Roman"/>
          <w:b/>
          <w:bCs/>
          <w:sz w:val="20"/>
          <w:szCs w:val="20"/>
        </w:rPr>
        <w:t>May- August 2020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845F1D" w:rsidRPr="00F2092D" w14:paraId="3E42682F" w14:textId="77777777" w:rsidTr="004F688F">
        <w:trPr>
          <w:trHeight w:val="611"/>
        </w:trPr>
        <w:tc>
          <w:tcPr>
            <w:tcW w:w="1198" w:type="dxa"/>
          </w:tcPr>
          <w:p w14:paraId="1AD8DBB7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0C71AF56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00601E09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026CDDB2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25819F67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78CCFAEF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6AC39C8B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6D597083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1B3E40A3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845F1D" w:rsidRPr="00F2092D" w14:paraId="27CE9AEC" w14:textId="77777777" w:rsidTr="004F688F">
        <w:trPr>
          <w:trHeight w:val="350"/>
        </w:trPr>
        <w:tc>
          <w:tcPr>
            <w:tcW w:w="1198" w:type="dxa"/>
          </w:tcPr>
          <w:p w14:paraId="14A3AB0B" w14:textId="77777777" w:rsidR="00845F1D" w:rsidRPr="00F2092D" w:rsidRDefault="00845F1D" w:rsidP="004F688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65E581E9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30B5BB56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00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46E0971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vAlign w:val="center"/>
          </w:tcPr>
          <w:p w14:paraId="3111978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6.30</w:t>
            </w:r>
          </w:p>
        </w:tc>
        <w:tc>
          <w:tcPr>
            <w:tcW w:w="1047" w:type="dxa"/>
          </w:tcPr>
          <w:p w14:paraId="0AEE58FB" w14:textId="77777777" w:rsidR="00845F1D" w:rsidRPr="00F2092D" w:rsidRDefault="00845F1D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p</w:t>
            </w: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74D8473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88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2831AF86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12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152782B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845F1D" w:rsidRPr="00F2092D" w14:paraId="4C4341F0" w14:textId="77777777" w:rsidTr="004F688F">
        <w:tc>
          <w:tcPr>
            <w:tcW w:w="1198" w:type="dxa"/>
            <w:vMerge w:val="restart"/>
          </w:tcPr>
          <w:p w14:paraId="3C1A0D8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86AE7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FDF053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9D6B7A3" w14:textId="77777777" w:rsidR="00845F1D" w:rsidRPr="00F2092D" w:rsidRDefault="00845F1D" w:rsidP="004F688F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4FC0B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3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A0A717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36CDD6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3.93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683523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2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6397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4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082FA6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2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D8D5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6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845F1D" w:rsidRPr="00F2092D" w14:paraId="6C7CE015" w14:textId="77777777" w:rsidTr="004F688F">
        <w:tc>
          <w:tcPr>
            <w:tcW w:w="1198" w:type="dxa"/>
            <w:vMerge/>
          </w:tcPr>
          <w:p w14:paraId="4B4576D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2EE04F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40EA7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6FD1A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CB38F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9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854CC7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2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340927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011FC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EAAD8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2</w:t>
            </w:r>
          </w:p>
        </w:tc>
      </w:tr>
      <w:tr w:rsidR="00845F1D" w:rsidRPr="00F2092D" w14:paraId="7D334D8D" w14:textId="77777777" w:rsidTr="004F688F">
        <w:tc>
          <w:tcPr>
            <w:tcW w:w="1198" w:type="dxa"/>
            <w:vMerge/>
          </w:tcPr>
          <w:p w14:paraId="0DAD67A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06DA22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F3302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BFF0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C43AE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4.7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813F3E7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67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80ABC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4BAADE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E6DB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8</w:t>
            </w:r>
          </w:p>
        </w:tc>
      </w:tr>
      <w:tr w:rsidR="00845F1D" w:rsidRPr="00F2092D" w14:paraId="7A8FE7E7" w14:textId="77777777" w:rsidTr="004F688F">
        <w:tc>
          <w:tcPr>
            <w:tcW w:w="1198" w:type="dxa"/>
            <w:vMerge/>
          </w:tcPr>
          <w:p w14:paraId="34330CF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58430A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A310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7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6ED1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2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039E7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6.1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9E3441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0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953F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9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8257E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33407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45F1D" w:rsidRPr="00F2092D" w14:paraId="2180F869" w14:textId="77777777" w:rsidTr="004F688F">
        <w:tc>
          <w:tcPr>
            <w:tcW w:w="1198" w:type="dxa"/>
            <w:vMerge/>
          </w:tcPr>
          <w:p w14:paraId="7DC0706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AA4A6A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9B793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87080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4CD455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9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57A9326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8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C039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21877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13CA9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9</w:t>
            </w:r>
          </w:p>
        </w:tc>
      </w:tr>
      <w:tr w:rsidR="00845F1D" w:rsidRPr="00F2092D" w14:paraId="579526CC" w14:textId="77777777" w:rsidTr="004F688F">
        <w:tc>
          <w:tcPr>
            <w:tcW w:w="1198" w:type="dxa"/>
            <w:vMerge w:val="restart"/>
          </w:tcPr>
          <w:p w14:paraId="6BC6A5E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ED6FC3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587B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836B5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BAB55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7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4CC7DE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643D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612F5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21824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2</w:t>
            </w:r>
          </w:p>
        </w:tc>
      </w:tr>
      <w:tr w:rsidR="00845F1D" w:rsidRPr="00F2092D" w14:paraId="6F2C1D56" w14:textId="77777777" w:rsidTr="004F688F">
        <w:tc>
          <w:tcPr>
            <w:tcW w:w="1198" w:type="dxa"/>
            <w:vMerge/>
          </w:tcPr>
          <w:p w14:paraId="0FFE348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632FA4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B7AB8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5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CA6B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D5D085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1.4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7AD3DC9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7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7F5B9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AB2C4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6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8ED15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2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845F1D" w:rsidRPr="00F2092D" w14:paraId="6068CB94" w14:textId="77777777" w:rsidTr="004F688F">
        <w:tc>
          <w:tcPr>
            <w:tcW w:w="1198" w:type="dxa"/>
            <w:vMerge w:val="restart"/>
          </w:tcPr>
          <w:p w14:paraId="0A6E5CD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6ED3E0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672B2F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949A98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FA0939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08D5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7C622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8.0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1CE810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3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9DED6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5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68F0A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A1733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845F1D" w:rsidRPr="00F2092D" w14:paraId="10226201" w14:textId="77777777" w:rsidTr="004F688F">
        <w:tc>
          <w:tcPr>
            <w:tcW w:w="1198" w:type="dxa"/>
            <w:vMerge/>
          </w:tcPr>
          <w:p w14:paraId="2F56D49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12781C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452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87CA8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072223F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6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2598862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F7A0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87185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9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F082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1</w:t>
            </w:r>
          </w:p>
        </w:tc>
      </w:tr>
      <w:tr w:rsidR="00845F1D" w:rsidRPr="00F2092D" w14:paraId="129E473A" w14:textId="77777777" w:rsidTr="004F688F">
        <w:tc>
          <w:tcPr>
            <w:tcW w:w="1198" w:type="dxa"/>
            <w:vMerge/>
          </w:tcPr>
          <w:p w14:paraId="12166B60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121FF65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F7E0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A30FE3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0EA55D09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6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8EECAB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9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44511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A94FC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27279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845F1D" w:rsidRPr="00F2092D" w14:paraId="2585D501" w14:textId="77777777" w:rsidTr="004F688F">
        <w:tc>
          <w:tcPr>
            <w:tcW w:w="1198" w:type="dxa"/>
            <w:vMerge/>
          </w:tcPr>
          <w:p w14:paraId="5D1F498B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45552A8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0C5DC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C33FB2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vAlign w:val="center"/>
          </w:tcPr>
          <w:p w14:paraId="066F610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6.6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9EA7A25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2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CE28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AAC36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4751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5</w:t>
            </w:r>
          </w:p>
        </w:tc>
      </w:tr>
      <w:tr w:rsidR="00845F1D" w:rsidRPr="00F2092D" w14:paraId="26A0E9B4" w14:textId="77777777" w:rsidTr="004F688F">
        <w:tc>
          <w:tcPr>
            <w:tcW w:w="1198" w:type="dxa"/>
            <w:vMerge/>
          </w:tcPr>
          <w:p w14:paraId="1A49546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A374FAE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F88767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6F2EF2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993" w:type="dxa"/>
            <w:vAlign w:val="center"/>
          </w:tcPr>
          <w:p w14:paraId="4F68BA0D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29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FB67124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1F6BEA" w14:textId="77777777" w:rsidR="00845F1D" w:rsidRPr="00F2092D" w:rsidRDefault="00845F1D" w:rsidP="004F688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BB0F8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10671" w14:textId="77777777" w:rsidR="00845F1D" w:rsidRPr="00F2092D" w:rsidRDefault="00845F1D" w:rsidP="004F688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</w:tbl>
    <w:p w14:paraId="06327144" w14:textId="77777777" w:rsidR="00845F1D" w:rsidRPr="00F2092D" w:rsidRDefault="00845F1D" w:rsidP="00845F1D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582FED22" w14:textId="77777777" w:rsidR="00845F1D" w:rsidRPr="00F2092D" w:rsidRDefault="00845F1D" w:rsidP="00845F1D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 xml:space="preserve">12, </w:t>
      </w:r>
      <w:r>
        <w:t>1687</w:t>
      </w:r>
      <w:r w:rsidRPr="00F2092D">
        <w:t>)</w:t>
      </w:r>
      <w:r w:rsidRPr="00F2092D">
        <w:rPr>
          <w:i/>
          <w:iCs/>
        </w:rPr>
        <w:t xml:space="preserve"> = </w:t>
      </w:r>
      <w:r>
        <w:t>137.09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>
        <w:t>49</w:t>
      </w:r>
      <w:r w:rsidRPr="00F2092D">
        <w:rPr>
          <w:i/>
          <w:iCs/>
        </w:rPr>
        <w:t>)</w:t>
      </w:r>
    </w:p>
    <w:p w14:paraId="41A90A5E" w14:textId="77777777" w:rsidR="00845F1D" w:rsidRPr="00F2092D" w:rsidRDefault="00845F1D" w:rsidP="00845F1D">
      <w:pPr>
        <w:pStyle w:val="NoSpacing"/>
      </w:pPr>
      <w:r w:rsidRPr="00F2092D">
        <w:rPr>
          <w:i/>
          <w:iCs/>
        </w:rPr>
        <w:t>AIC =</w:t>
      </w:r>
      <w:r w:rsidRPr="00F2092D">
        <w:t xml:space="preserve"> </w:t>
      </w:r>
      <w:r>
        <w:t>1167.78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</w:t>
      </w:r>
      <w:r>
        <w:t>1243.67</w:t>
      </w:r>
    </w:p>
    <w:p w14:paraId="0CFF89E6" w14:textId="77777777" w:rsidR="00845F1D" w:rsidRPr="00F2092D" w:rsidRDefault="00845F1D" w:rsidP="00845F1D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7F647597" w14:textId="4259F68D" w:rsidR="000F6F90" w:rsidRDefault="000F6F90">
      <w:pPr>
        <w:rPr>
          <w:rFonts w:ascii="Times New Roman" w:hAnsi="Times New Roman" w:cs="Times New Roman"/>
        </w:rPr>
      </w:pPr>
    </w:p>
    <w:p w14:paraId="10544954" w14:textId="0C8DE7A5" w:rsidR="00845F1D" w:rsidRDefault="00845F1D">
      <w:pPr>
        <w:rPr>
          <w:rFonts w:ascii="Times New Roman" w:hAnsi="Times New Roman" w:cs="Times New Roman"/>
        </w:rPr>
      </w:pPr>
    </w:p>
    <w:p w14:paraId="38381B78" w14:textId="05D74EE2" w:rsidR="002F622E" w:rsidRPr="00DF19C7" w:rsidRDefault="002F622E" w:rsidP="002F622E">
      <w:pPr>
        <w:rPr>
          <w:rFonts w:ascii="Times New Roman" w:hAnsi="Times New Roman" w:cs="Times New Roman"/>
          <w:color w:val="000000" w:themeColor="text1"/>
        </w:rPr>
      </w:pPr>
      <w:r w:rsidRPr="00DF19C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>Sep- Dec 202</w:t>
      </w:r>
      <w:r w:rsidRPr="00DF19C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0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2F622E" w:rsidRPr="00F2092D" w14:paraId="31DAF94B" w14:textId="77777777" w:rsidTr="004F688F">
        <w:trPr>
          <w:trHeight w:val="611"/>
        </w:trPr>
        <w:tc>
          <w:tcPr>
            <w:tcW w:w="1198" w:type="dxa"/>
          </w:tcPr>
          <w:p w14:paraId="5B8296A5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3BDA1FCB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3A027F25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0CD48476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4FEA6A6C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6F019CFB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2BF02AAB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37A1A1BC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4EC68B4D" w14:textId="77777777" w:rsidR="002F622E" w:rsidRPr="00F2092D" w:rsidRDefault="002F622E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9F19F4" w:rsidRPr="00F2092D" w14:paraId="6DA3BEBA" w14:textId="77777777" w:rsidTr="00CB3B5E">
        <w:trPr>
          <w:trHeight w:val="350"/>
        </w:trPr>
        <w:tc>
          <w:tcPr>
            <w:tcW w:w="1198" w:type="dxa"/>
          </w:tcPr>
          <w:p w14:paraId="389A7070" w14:textId="77777777" w:rsidR="009F19F4" w:rsidRPr="00F2092D" w:rsidRDefault="009F19F4" w:rsidP="009F19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17D8496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5F84267E" w14:textId="2FCEC41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18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6BC58D35" w14:textId="3FB6E785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vAlign w:val="center"/>
          </w:tcPr>
          <w:p w14:paraId="14C71781" w14:textId="3AC9631A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21.11</w:t>
            </w:r>
          </w:p>
        </w:tc>
        <w:tc>
          <w:tcPr>
            <w:tcW w:w="1047" w:type="dxa"/>
            <w:vAlign w:val="bottom"/>
          </w:tcPr>
          <w:p w14:paraId="34DD5D0C" w14:textId="1EFF28BB" w:rsidR="009F19F4" w:rsidRPr="009F19F4" w:rsidRDefault="009F19F4" w:rsidP="009F19F4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9F19F4">
              <w:rPr>
                <w:b/>
                <w:bCs/>
                <w:i/>
                <w:iCs/>
                <w:color w:val="000000" w:themeColor="text1"/>
                <w:sz w:val="20"/>
                <w:szCs w:val="20"/>
              </w:rPr>
              <w:t>p</w:t>
            </w:r>
            <w:r w:rsidRPr="009F19F4">
              <w:rPr>
                <w:b/>
                <w:bCs/>
                <w:color w:val="000000" w:themeColor="text1"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2B475D24" w14:textId="13AF25A5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6BCD085D" w14:textId="67B212C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29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33C6D345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9F19F4" w:rsidRPr="00F2092D" w14:paraId="6A1065A6" w14:textId="77777777" w:rsidTr="00CB3B5E">
        <w:tc>
          <w:tcPr>
            <w:tcW w:w="1198" w:type="dxa"/>
            <w:vMerge w:val="restart"/>
          </w:tcPr>
          <w:p w14:paraId="3DD8DC68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38C5EEB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222EBD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96812E7" w14:textId="77777777" w:rsidR="009F19F4" w:rsidRPr="00F2092D" w:rsidRDefault="009F19F4" w:rsidP="009F19F4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AA06B3" w14:textId="07FC1379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CFF89E" w14:textId="15A9F6F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8174F9" w14:textId="4A518FF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6.8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77181C6" w14:textId="201B3738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3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8C5295" w14:textId="6CAE2C20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4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90D2C" w14:textId="5372283A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B322B" w14:textId="2F1754A1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58</w:t>
            </w:r>
          </w:p>
        </w:tc>
      </w:tr>
      <w:tr w:rsidR="009F19F4" w:rsidRPr="00F2092D" w14:paraId="4912963C" w14:textId="77777777" w:rsidTr="00CB3B5E">
        <w:tc>
          <w:tcPr>
            <w:tcW w:w="1198" w:type="dxa"/>
            <w:vMerge/>
          </w:tcPr>
          <w:p w14:paraId="12187CD4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0799D97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F9C1F" w14:textId="4BC7625D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352B2D" w14:textId="3F53BA85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635FD" w14:textId="23613AB4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4.7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312002F" w14:textId="35A36A25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3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DB34F" w14:textId="005AF49D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5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4CC4D" w14:textId="518A183A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4DFD" w14:textId="1F2458D4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9F19F4" w:rsidRPr="00F2092D" w14:paraId="2CF6FA86" w14:textId="77777777" w:rsidTr="00CB3B5E">
        <w:tc>
          <w:tcPr>
            <w:tcW w:w="1198" w:type="dxa"/>
            <w:vMerge/>
          </w:tcPr>
          <w:p w14:paraId="691A65E5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4C3E3D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7E320" w14:textId="088954F4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13BC8" w14:textId="10786678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7F5CD7" w14:textId="6EBA709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3.0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819A79A" w14:textId="47F7D7C1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5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FB6C2" w14:textId="1216E07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2F50A" w14:textId="2D61CE86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3BD3" w14:textId="004B8F86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9F19F4" w:rsidRPr="00F2092D" w14:paraId="06F9E153" w14:textId="77777777" w:rsidTr="00CB3B5E">
        <w:tc>
          <w:tcPr>
            <w:tcW w:w="1198" w:type="dxa"/>
            <w:vMerge/>
          </w:tcPr>
          <w:p w14:paraId="19F5BD99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3776509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6BC491" w14:textId="606909B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0AE4A" w14:textId="686F582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0B2EE3" w14:textId="7639A7D9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8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712AAC8" w14:textId="38C7DC4F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E9F49" w14:textId="64F87BA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18B42" w14:textId="024443A5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857B7" w14:textId="796EF56C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04</w:t>
            </w:r>
          </w:p>
        </w:tc>
      </w:tr>
      <w:tr w:rsidR="009F19F4" w:rsidRPr="00F2092D" w14:paraId="15CF8828" w14:textId="77777777" w:rsidTr="00CB3B5E">
        <w:tc>
          <w:tcPr>
            <w:tcW w:w="1198" w:type="dxa"/>
            <w:vMerge/>
          </w:tcPr>
          <w:p w14:paraId="3B45D876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18E004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CB234" w14:textId="30DBE41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3D40A5" w14:textId="0DDC826A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E5D162" w14:textId="6010B9BC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3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A9E7577" w14:textId="5C54423B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4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D4068" w14:textId="1D25D6D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C9804" w14:textId="0DCAA878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C12C" w14:textId="44181E2B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2</w:t>
            </w:r>
          </w:p>
        </w:tc>
      </w:tr>
      <w:tr w:rsidR="009F19F4" w:rsidRPr="00F2092D" w14:paraId="430BA0BA" w14:textId="77777777" w:rsidTr="00CB3B5E">
        <w:tc>
          <w:tcPr>
            <w:tcW w:w="1198" w:type="dxa"/>
            <w:vMerge w:val="restart"/>
          </w:tcPr>
          <w:p w14:paraId="55A731D5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A2FA747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30FBAC" w14:textId="4DF5F7F8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33EE1F" w14:textId="7F1F6A4E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42DFAB" w14:textId="313A4B81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3.8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E8B9D1A" w14:textId="6265DD56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4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16E38F" w14:textId="20EB4AA9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4BB32" w14:textId="66324BC7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E2343" w14:textId="4485F43C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9</w:t>
            </w:r>
          </w:p>
        </w:tc>
      </w:tr>
      <w:tr w:rsidR="009F19F4" w:rsidRPr="00F2092D" w14:paraId="42092B97" w14:textId="77777777" w:rsidTr="00CB3B5E">
        <w:tc>
          <w:tcPr>
            <w:tcW w:w="1198" w:type="dxa"/>
            <w:vMerge/>
          </w:tcPr>
          <w:p w14:paraId="3021D2D1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CA16E3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D5EEF" w14:textId="272398EB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FFF0CF" w14:textId="02A3EEB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C603F2" w14:textId="7ED4D4AD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7.4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53925772" w14:textId="20B1B4E3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3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1860F" w14:textId="18D9A36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0B886" w14:textId="52909B91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4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3ED09" w14:textId="4B11C0F9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9F19F4" w:rsidRPr="00F2092D" w14:paraId="22AE9FB9" w14:textId="77777777" w:rsidTr="00CB3B5E">
        <w:tc>
          <w:tcPr>
            <w:tcW w:w="1198" w:type="dxa"/>
            <w:vMerge w:val="restart"/>
          </w:tcPr>
          <w:p w14:paraId="74DA17F8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DD6764F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85A038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C60775C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FD74B" w14:textId="52DD996B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32E0A" w14:textId="10D37F65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8A0EA5" w14:textId="310DC092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7.2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2960C80E" w14:textId="082AA477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0.0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E77B29" w14:textId="40E97BCD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C7E9A" w14:textId="0E0FA7DC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1C851" w14:textId="625C6DC6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9F19F4" w:rsidRPr="00F2092D" w14:paraId="2139B90E" w14:textId="77777777" w:rsidTr="00CB3B5E">
        <w:tc>
          <w:tcPr>
            <w:tcW w:w="1198" w:type="dxa"/>
            <w:vMerge/>
          </w:tcPr>
          <w:p w14:paraId="20323CF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258E75B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B066EC" w14:textId="7251683E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3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955E8" w14:textId="343E035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118DE1" w14:textId="4E64E68D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92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D7CE074" w14:textId="289B865F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BBBAC" w14:textId="250EFB9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6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BA74D" w14:textId="221D29B1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2.0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E0B71" w14:textId="1450F2A3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9F19F4" w:rsidRPr="00F2092D" w14:paraId="2FBCDC23" w14:textId="77777777" w:rsidTr="00CB3B5E">
        <w:tc>
          <w:tcPr>
            <w:tcW w:w="1198" w:type="dxa"/>
            <w:vMerge/>
          </w:tcPr>
          <w:p w14:paraId="3E7D211B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16BEC89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5E3AE9" w14:textId="347D2DC6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06A8C7" w14:textId="7A6399B0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5085B39B" w14:textId="159A90EB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4.8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4482EEE" w14:textId="1B0AC7DC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3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D3055" w14:textId="6E0E7ADA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41ED8" w14:textId="5CC51A6E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28DF" w14:textId="77777777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9</w:t>
            </w:r>
          </w:p>
        </w:tc>
      </w:tr>
      <w:tr w:rsidR="009F19F4" w:rsidRPr="00F2092D" w14:paraId="1BCFE2BA" w14:textId="77777777" w:rsidTr="00CB3B5E">
        <w:tc>
          <w:tcPr>
            <w:tcW w:w="1198" w:type="dxa"/>
            <w:vMerge/>
          </w:tcPr>
          <w:p w14:paraId="7B55FE7B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D10B7BC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5754B" w14:textId="12DA58D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51C1D2" w14:textId="3967E70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6B856DA1" w14:textId="06B7B64E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63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8CB993E" w14:textId="42A0C262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C2E51F" w14:textId="467F87E3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CAB02" w14:textId="2C436B77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92FE8" w14:textId="53682B88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9F19F4" w:rsidRPr="00F2092D" w14:paraId="3B14143F" w14:textId="77777777" w:rsidTr="00CB3B5E">
        <w:tc>
          <w:tcPr>
            <w:tcW w:w="1198" w:type="dxa"/>
            <w:vMerge/>
          </w:tcPr>
          <w:p w14:paraId="1139AE66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CE434B3" w14:textId="77777777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6B955" w14:textId="59FB7550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7C0A090" w14:textId="3A3EE54A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93" w:type="dxa"/>
            <w:vAlign w:val="center"/>
          </w:tcPr>
          <w:p w14:paraId="23DC6E02" w14:textId="0389436E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.2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5A751752" w14:textId="632DB106" w:rsidR="009F19F4" w:rsidRPr="009F19F4" w:rsidRDefault="009F19F4" w:rsidP="009F19F4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9F19F4">
              <w:rPr>
                <w:rFonts w:ascii="Segoe UI" w:hAnsi="Segoe UI" w:cs="Segoe UI"/>
                <w:color w:val="000000" w:themeColor="text1"/>
                <w:sz w:val="18"/>
                <w:szCs w:val="18"/>
              </w:rPr>
              <w:t>-0.5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0C8166" w14:textId="242A5E34" w:rsidR="009F19F4" w:rsidRPr="00F2092D" w:rsidRDefault="009F19F4" w:rsidP="009F19F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D1360" w14:textId="4F6E07D5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D243E" w14:textId="5F6D894E" w:rsidR="009F19F4" w:rsidRPr="00F2092D" w:rsidRDefault="009F19F4" w:rsidP="009F19F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0C5997CC" w14:textId="77777777" w:rsidR="002F622E" w:rsidRPr="00F2092D" w:rsidRDefault="002F622E" w:rsidP="002F622E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64211798" w14:textId="5F681ED4" w:rsidR="002F622E" w:rsidRPr="00F2092D" w:rsidRDefault="002F622E" w:rsidP="002F622E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Pr="00F2092D">
        <w:t xml:space="preserve">12, </w:t>
      </w:r>
      <w:r w:rsidR="00EB1C45">
        <w:t>1975</w:t>
      </w:r>
      <w:r w:rsidRPr="00F2092D">
        <w:t>)</w:t>
      </w:r>
      <w:r w:rsidRPr="00F2092D">
        <w:rPr>
          <w:i/>
          <w:iCs/>
        </w:rPr>
        <w:t xml:space="preserve"> = </w:t>
      </w:r>
      <w:r w:rsidR="00EB1C45">
        <w:t>154.71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EB1C45">
        <w:t>48</w:t>
      </w:r>
      <w:r w:rsidRPr="00F2092D">
        <w:rPr>
          <w:i/>
          <w:iCs/>
        </w:rPr>
        <w:t>)</w:t>
      </w:r>
    </w:p>
    <w:p w14:paraId="6492FBAE" w14:textId="5A5101BA" w:rsidR="002F622E" w:rsidRPr="00F2092D" w:rsidRDefault="002F622E" w:rsidP="002F622E">
      <w:pPr>
        <w:pStyle w:val="NoSpacing"/>
      </w:pPr>
      <w:r w:rsidRPr="00F2092D">
        <w:rPr>
          <w:i/>
          <w:iCs/>
        </w:rPr>
        <w:t>AIC =</w:t>
      </w:r>
      <w:r w:rsidRPr="00F2092D">
        <w:t xml:space="preserve"> 1</w:t>
      </w:r>
      <w:r w:rsidR="00EB1C45">
        <w:t>434.6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</w:t>
      </w:r>
      <w:r w:rsidR="00EB1C45">
        <w:t>1512.72</w:t>
      </w:r>
    </w:p>
    <w:p w14:paraId="75CE3DC4" w14:textId="77777777" w:rsidR="002F622E" w:rsidRPr="00F2092D" w:rsidRDefault="002F622E" w:rsidP="002F622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3AFC6D66" w14:textId="77777777" w:rsidR="00845F1D" w:rsidRPr="00F2092D" w:rsidRDefault="00845F1D">
      <w:pPr>
        <w:rPr>
          <w:rFonts w:ascii="Times New Roman" w:hAnsi="Times New Roman" w:cs="Times New Roman"/>
        </w:rPr>
      </w:pPr>
    </w:p>
    <w:p w14:paraId="3D9FFA54" w14:textId="3D534D12" w:rsidR="000F6F90" w:rsidRPr="00F2092D" w:rsidRDefault="000F6F90">
      <w:pPr>
        <w:rPr>
          <w:rFonts w:ascii="Times New Roman" w:hAnsi="Times New Roman" w:cs="Times New Roman"/>
        </w:rPr>
      </w:pPr>
    </w:p>
    <w:p w14:paraId="3FC07C3D" w14:textId="566AFBB0" w:rsidR="000F6F90" w:rsidRPr="00F2092D" w:rsidRDefault="000F6F90">
      <w:pPr>
        <w:rPr>
          <w:rFonts w:ascii="Times New Roman" w:hAnsi="Times New Roman" w:cs="Times New Roman"/>
        </w:rPr>
      </w:pPr>
    </w:p>
    <w:p w14:paraId="61466C5F" w14:textId="3758C1AE" w:rsidR="00DF19C7" w:rsidRDefault="00DF19C7">
      <w:pPr>
        <w:rPr>
          <w:rFonts w:ascii="Times New Roman" w:hAnsi="Times New Roman" w:cs="Times New Roman"/>
        </w:rPr>
      </w:pPr>
    </w:p>
    <w:p w14:paraId="630AFD89" w14:textId="77777777" w:rsidR="00DF19C7" w:rsidRDefault="00DF19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7AD5BFE" w14:textId="123AD332" w:rsidR="00DF19C7" w:rsidRPr="006F1208" w:rsidRDefault="00DF19C7" w:rsidP="00DF19C7">
      <w:pPr>
        <w:rPr>
          <w:rFonts w:ascii="Times New Roman" w:hAnsi="Times New Roman" w:cs="Times New Roman"/>
        </w:rPr>
      </w:pPr>
      <w:r w:rsidRPr="006F1208">
        <w:rPr>
          <w:rFonts w:ascii="Times New Roman" w:hAnsi="Times New Roman" w:cs="Times New Roman"/>
          <w:b/>
          <w:bCs/>
          <w:sz w:val="20"/>
          <w:szCs w:val="20"/>
        </w:rPr>
        <w:lastRenderedPageBreak/>
        <w:t>Jan- April 20</w:t>
      </w:r>
      <w:r w:rsidRPr="006F1208">
        <w:rPr>
          <w:rFonts w:ascii="Times New Roman" w:hAnsi="Times New Roman" w:cs="Times New Roman"/>
          <w:b/>
          <w:bCs/>
          <w:sz w:val="20"/>
          <w:szCs w:val="20"/>
        </w:rPr>
        <w:t>19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DF19C7" w:rsidRPr="00F2092D" w14:paraId="07B1A240" w14:textId="77777777" w:rsidTr="004F688F">
        <w:trPr>
          <w:trHeight w:val="611"/>
        </w:trPr>
        <w:tc>
          <w:tcPr>
            <w:tcW w:w="1198" w:type="dxa"/>
          </w:tcPr>
          <w:p w14:paraId="10AEF658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232D43FE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1A963FB1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111629AB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1A4939B9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06383551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3562265D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116691A2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26EDB125" w14:textId="77777777" w:rsidR="00DF19C7" w:rsidRPr="00F2092D" w:rsidRDefault="00DF19C7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54181A" w:rsidRPr="00F2092D" w14:paraId="41DFAB42" w14:textId="77777777" w:rsidTr="00366DAB">
        <w:trPr>
          <w:trHeight w:val="350"/>
        </w:trPr>
        <w:tc>
          <w:tcPr>
            <w:tcW w:w="1198" w:type="dxa"/>
          </w:tcPr>
          <w:p w14:paraId="44AA2181" w14:textId="77777777" w:rsidR="0054181A" w:rsidRPr="00F2092D" w:rsidRDefault="0054181A" w:rsidP="0054181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4DD42ACD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5F7AEB9D" w14:textId="71F32C0D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02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09ADCA85" w14:textId="77E30F3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vAlign w:val="center"/>
          </w:tcPr>
          <w:p w14:paraId="6B3EF3AE" w14:textId="16FE5AC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21.16</w:t>
            </w:r>
          </w:p>
        </w:tc>
        <w:tc>
          <w:tcPr>
            <w:tcW w:w="1047" w:type="dxa"/>
            <w:vAlign w:val="bottom"/>
          </w:tcPr>
          <w:p w14:paraId="69175039" w14:textId="73EF5B79" w:rsidR="0054181A" w:rsidRPr="00F2092D" w:rsidRDefault="0054181A" w:rsidP="0054181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color w:val="000000"/>
                <w:sz w:val="20"/>
                <w:szCs w:val="20"/>
              </w:rPr>
              <w:t>p</w:t>
            </w:r>
            <w:r>
              <w:rPr>
                <w:b/>
                <w:bCs/>
                <w:color w:val="000000"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3E6D77D8" w14:textId="3563B0E3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93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089B6AD8" w14:textId="4495F484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4D5E9DFC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54181A" w:rsidRPr="00F2092D" w14:paraId="4F3A1E91" w14:textId="77777777" w:rsidTr="004F688F">
        <w:tc>
          <w:tcPr>
            <w:tcW w:w="1198" w:type="dxa"/>
            <w:vMerge w:val="restart"/>
          </w:tcPr>
          <w:p w14:paraId="3CB9CD3B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032A7F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8230B6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893A981" w14:textId="77777777" w:rsidR="0054181A" w:rsidRPr="00F2092D" w:rsidRDefault="0054181A" w:rsidP="0054181A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AAF94" w14:textId="694DA89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0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E81F3" w14:textId="228A49B1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1C4887" w14:textId="7B3B68BA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1.5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517498C" w14:textId="56754121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8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6D45EB" w14:textId="4E63B5F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0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01BD8" w14:textId="210A84B5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9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8EE48" w14:textId="2A1F6C67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822793">
              <w:rPr>
                <w:rFonts w:ascii="Times New Roman" w:hAnsi="Times New Roman" w:cs="Times New Roman"/>
              </w:rPr>
              <w:t>-0.44</w:t>
            </w:r>
          </w:p>
        </w:tc>
      </w:tr>
      <w:tr w:rsidR="0054181A" w:rsidRPr="00F2092D" w14:paraId="186A19B6" w14:textId="77777777" w:rsidTr="004F688F">
        <w:tc>
          <w:tcPr>
            <w:tcW w:w="1198" w:type="dxa"/>
            <w:vMerge/>
          </w:tcPr>
          <w:p w14:paraId="03B3756C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6AC746C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FB11F2" w14:textId="16356A5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C7263" w14:textId="3696693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ED3B60" w14:textId="7FC1256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2.99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270B8BA6" w14:textId="07033C7E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6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91482" w14:textId="5FB3A20A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4715A" w14:textId="3579893A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D7764" w14:textId="0629631E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822793">
              <w:rPr>
                <w:rFonts w:ascii="Times New Roman" w:hAnsi="Times New Roman" w:cs="Times New Roman"/>
              </w:rPr>
              <w:t>-0.05</w:t>
            </w:r>
          </w:p>
        </w:tc>
      </w:tr>
      <w:tr w:rsidR="0054181A" w:rsidRPr="00F2092D" w14:paraId="71D8A90B" w14:textId="77777777" w:rsidTr="004F688F">
        <w:tc>
          <w:tcPr>
            <w:tcW w:w="1198" w:type="dxa"/>
            <w:vMerge/>
          </w:tcPr>
          <w:p w14:paraId="3969218D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138EE2D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15E08E" w14:textId="11CB726C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0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5487DE" w14:textId="7B5A4E48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ED3926" w14:textId="3146C60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8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AB6370E" w14:textId="30E7D64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6ADC2A" w14:textId="07CA746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D2D6B" w14:textId="50523800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4CF2" w14:textId="41BD7E21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54181A" w:rsidRPr="00F2092D" w14:paraId="57A0DF35" w14:textId="77777777" w:rsidTr="004F688F">
        <w:tc>
          <w:tcPr>
            <w:tcW w:w="1198" w:type="dxa"/>
            <w:vMerge/>
          </w:tcPr>
          <w:p w14:paraId="1FD9EFA1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6CAA4DF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3A706" w14:textId="630AD5BE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B6ADF" w14:textId="49E26E2A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9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CFB0C0" w14:textId="06AFB4B5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4.9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DBC7104" w14:textId="5A9BE6F0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4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89A4B" w14:textId="1318104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6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40232" w14:textId="4AC0AFEA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4EE90" w14:textId="2FE5E41C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822793">
              <w:rPr>
                <w:rFonts w:ascii="Times New Roman" w:hAnsi="Times New Roman" w:cs="Times New Roman"/>
              </w:rPr>
              <w:t>-0.09</w:t>
            </w:r>
          </w:p>
        </w:tc>
      </w:tr>
      <w:tr w:rsidR="0054181A" w:rsidRPr="00F2092D" w14:paraId="49D470C0" w14:textId="77777777" w:rsidTr="004F688F">
        <w:tc>
          <w:tcPr>
            <w:tcW w:w="1198" w:type="dxa"/>
            <w:vMerge/>
          </w:tcPr>
          <w:p w14:paraId="519FC660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98A2DB5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87AFB" w14:textId="1B8302DE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2BD55" w14:textId="2269139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065106" w14:textId="5D4C0755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3.4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15F49CB" w14:textId="1A52F16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6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EB8E7" w14:textId="45D9DB4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84CAF" w14:textId="7B54CC76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2BC73" w14:textId="689E477A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54181A" w:rsidRPr="00F2092D" w14:paraId="5ECC36CE" w14:textId="77777777" w:rsidTr="004F688F">
        <w:tc>
          <w:tcPr>
            <w:tcW w:w="1198" w:type="dxa"/>
            <w:vMerge w:val="restart"/>
          </w:tcPr>
          <w:p w14:paraId="75F661F2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81865D9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07DCB9" w14:textId="279300F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2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B6319" w14:textId="7258305C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059145" w14:textId="1FB708A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4.7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1A2E014" w14:textId="30C554B1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4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B3B34" w14:textId="1C3FF71D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B0EDD" w14:textId="2CB9804D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5E703" w14:textId="0D865F67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54181A" w:rsidRPr="00F2092D" w14:paraId="1DDFAE85" w14:textId="77777777" w:rsidTr="004F688F">
        <w:tc>
          <w:tcPr>
            <w:tcW w:w="1198" w:type="dxa"/>
            <w:vMerge/>
          </w:tcPr>
          <w:p w14:paraId="5B5F5912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3E8F861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D9035" w14:textId="205E7114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E21B8C" w14:textId="3689517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D47789D" w14:textId="08A6546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10.6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9EB0610" w14:textId="25645041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23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46449" w14:textId="0A5BD31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82182" w14:textId="38F8EADE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45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A3BAA" w14:textId="58500EBF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54181A" w:rsidRPr="00F2092D" w14:paraId="79B27D02" w14:textId="77777777" w:rsidTr="004F688F">
        <w:tc>
          <w:tcPr>
            <w:tcW w:w="1198" w:type="dxa"/>
            <w:vMerge w:val="restart"/>
          </w:tcPr>
          <w:p w14:paraId="2936DBEA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89F714E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7CA9A3F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28C45B8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5B6DBA" w14:textId="6678504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D2FCC" w14:textId="4B344EE4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6F5391" w14:textId="4F2FBE2D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1.8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0E5ACD5" w14:textId="74921170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6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2421F8" w14:textId="5289286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5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828F1" w14:textId="0AF955DD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79D82" w14:textId="05392B24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54181A" w:rsidRPr="00F2092D" w14:paraId="638B0073" w14:textId="77777777" w:rsidTr="004F688F">
        <w:tc>
          <w:tcPr>
            <w:tcW w:w="1198" w:type="dxa"/>
            <w:vMerge/>
          </w:tcPr>
          <w:p w14:paraId="4F72AE6F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D9ACA23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99D8C" w14:textId="67679155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9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2DCF03" w14:textId="19824890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51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56B870D" w14:textId="7F6CBE15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9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5928B2D8" w14:textId="691BBF8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2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62005C" w14:textId="146D1119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1.9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46E84" w14:textId="1E093034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06E0F" w14:textId="04EF085D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C61BA6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54181A" w:rsidRPr="00F2092D" w14:paraId="20CF39E1" w14:textId="77777777" w:rsidTr="004F688F">
        <w:tc>
          <w:tcPr>
            <w:tcW w:w="1198" w:type="dxa"/>
            <w:vMerge/>
          </w:tcPr>
          <w:p w14:paraId="669D3529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80D49A0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E4FE5" w14:textId="2B712C1B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DBFD0D" w14:textId="6B6E3F3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3</w:t>
            </w:r>
          </w:p>
        </w:tc>
        <w:tc>
          <w:tcPr>
            <w:tcW w:w="993" w:type="dxa"/>
            <w:vAlign w:val="center"/>
          </w:tcPr>
          <w:p w14:paraId="5387B51C" w14:textId="52A57836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6.9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83BE7C3" w14:textId="1F725342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7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36EF98" w14:textId="72F345E8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26632" w14:textId="65AF6862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76D0C" w14:textId="392C53C5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54181A" w:rsidRPr="00F2092D" w14:paraId="26ABF052" w14:textId="77777777" w:rsidTr="004F688F">
        <w:tc>
          <w:tcPr>
            <w:tcW w:w="1198" w:type="dxa"/>
            <w:vMerge/>
          </w:tcPr>
          <w:p w14:paraId="48EC4262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ABB74AE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781132" w14:textId="7A599DAF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0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D38B123" w14:textId="253CF40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42F05CDD" w14:textId="450728E8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8.0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A275943" w14:textId="046EE514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3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8240C" w14:textId="37FBFBF5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BCFDA" w14:textId="199034D3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3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C2D3" w14:textId="77777777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54181A" w:rsidRPr="00F2092D" w14:paraId="12F733B7" w14:textId="77777777" w:rsidTr="004F688F">
        <w:tc>
          <w:tcPr>
            <w:tcW w:w="1198" w:type="dxa"/>
            <w:vMerge/>
          </w:tcPr>
          <w:p w14:paraId="2D2F4132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8E4F8FA" w14:textId="77777777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0522E" w14:textId="652AA82E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FCD93DC" w14:textId="28C7CA31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993" w:type="dxa"/>
            <w:vAlign w:val="center"/>
          </w:tcPr>
          <w:p w14:paraId="0CAE675F" w14:textId="2928CA20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5.0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9C05226" w14:textId="2806D513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9</w:t>
            </w:r>
            <w:r w:rsidR="00B320DE">
              <w:rPr>
                <w:rFonts w:ascii="Segoe UI" w:hAnsi="Segoe UI" w:cs="Segoe UI"/>
                <w:sz w:val="18"/>
                <w:szCs w:val="18"/>
              </w:rPr>
              <w:t>***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1C3CD9" w14:textId="1256B473" w:rsidR="0054181A" w:rsidRPr="00F2092D" w:rsidRDefault="0054181A" w:rsidP="0054181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4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6F76C" w14:textId="1ADADCA0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color w:val="000000"/>
                <w:sz w:val="18"/>
                <w:szCs w:val="18"/>
              </w:rPr>
              <w:t>-0.1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EB29D" w14:textId="48FD1210" w:rsidR="0054181A" w:rsidRPr="00F2092D" w:rsidRDefault="0054181A" w:rsidP="005418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</w:tbl>
    <w:p w14:paraId="30879E91" w14:textId="77777777" w:rsidR="00DF19C7" w:rsidRPr="00F2092D" w:rsidRDefault="00DF19C7" w:rsidP="00DF19C7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5DDAE529" w14:textId="698D6B71" w:rsidR="00DF19C7" w:rsidRPr="00F2092D" w:rsidRDefault="00DF19C7" w:rsidP="00DF19C7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="001F04EB">
        <w:t>51</w:t>
      </w:r>
      <w:r w:rsidRPr="00F2092D">
        <w:t xml:space="preserve">, </w:t>
      </w:r>
      <w:r w:rsidR="001F04EB">
        <w:t>2533</w:t>
      </w:r>
      <w:r w:rsidRPr="00F2092D">
        <w:t xml:space="preserve">) </w:t>
      </w:r>
      <w:r w:rsidRPr="00F2092D">
        <w:rPr>
          <w:i/>
          <w:iCs/>
        </w:rPr>
        <w:t xml:space="preserve">= </w:t>
      </w:r>
      <w:r w:rsidR="001F04EB">
        <w:t>43.82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5</w:t>
      </w:r>
      <w:r w:rsidR="001F04EB">
        <w:t>2</w:t>
      </w:r>
      <w:r w:rsidRPr="00F2092D">
        <w:rPr>
          <w:i/>
          <w:iCs/>
        </w:rPr>
        <w:t>)</w:t>
      </w:r>
    </w:p>
    <w:p w14:paraId="3196307C" w14:textId="6E26E7A6" w:rsidR="00DF19C7" w:rsidRPr="00F2092D" w:rsidRDefault="00DF19C7" w:rsidP="00DF19C7">
      <w:pPr>
        <w:pStyle w:val="NoSpacing"/>
      </w:pPr>
      <w:r w:rsidRPr="00F2092D">
        <w:rPr>
          <w:i/>
          <w:iCs/>
        </w:rPr>
        <w:t>AIC =</w:t>
      </w:r>
      <w:r w:rsidRPr="00F2092D">
        <w:t xml:space="preserve"> </w:t>
      </w:r>
      <w:r>
        <w:t>1</w:t>
      </w:r>
      <w:r w:rsidR="001F04EB">
        <w:t>699.31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1</w:t>
      </w:r>
      <w:r w:rsidR="001F04EB">
        <w:t>781.21</w:t>
      </w:r>
    </w:p>
    <w:p w14:paraId="69CECFAC" w14:textId="77777777" w:rsidR="00DF19C7" w:rsidRPr="00F2092D" w:rsidRDefault="00DF19C7" w:rsidP="00DF19C7">
      <w:pPr>
        <w:spacing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1D3FE59F" w14:textId="77777777" w:rsidR="000F6F90" w:rsidRPr="00F2092D" w:rsidRDefault="000F6F90">
      <w:pPr>
        <w:rPr>
          <w:rFonts w:ascii="Times New Roman" w:hAnsi="Times New Roman" w:cs="Times New Roman"/>
        </w:rPr>
      </w:pPr>
    </w:p>
    <w:p w14:paraId="1DBB3BDE" w14:textId="1CA349BB" w:rsidR="006F1208" w:rsidRPr="00845F1D" w:rsidRDefault="006F1208" w:rsidP="006F1208">
      <w:pPr>
        <w:rPr>
          <w:rFonts w:ascii="Times New Roman" w:hAnsi="Times New Roman" w:cs="Times New Roman"/>
        </w:rPr>
      </w:pPr>
      <w:r w:rsidRPr="00845F1D">
        <w:rPr>
          <w:rFonts w:ascii="Times New Roman" w:hAnsi="Times New Roman" w:cs="Times New Roman"/>
          <w:b/>
          <w:bCs/>
          <w:sz w:val="20"/>
          <w:szCs w:val="20"/>
        </w:rPr>
        <w:t>May- August 20</w:t>
      </w:r>
      <w:r>
        <w:rPr>
          <w:rFonts w:ascii="Times New Roman" w:hAnsi="Times New Roman" w:cs="Times New Roman"/>
          <w:b/>
          <w:bCs/>
          <w:sz w:val="20"/>
          <w:szCs w:val="20"/>
        </w:rPr>
        <w:t>19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6F1208" w:rsidRPr="00F2092D" w14:paraId="45208D2B" w14:textId="77777777" w:rsidTr="004F688F">
        <w:trPr>
          <w:trHeight w:val="611"/>
        </w:trPr>
        <w:tc>
          <w:tcPr>
            <w:tcW w:w="1198" w:type="dxa"/>
          </w:tcPr>
          <w:p w14:paraId="32F469E6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658F6383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48E972F4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3EEBD6BA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78998079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33E2992B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171AE02A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7D16610E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5E963FF5" w14:textId="77777777" w:rsidR="006F1208" w:rsidRPr="00F2092D" w:rsidRDefault="006F1208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F70784" w:rsidRPr="00F2092D" w14:paraId="37C91C10" w14:textId="77777777" w:rsidTr="00C87F86">
        <w:trPr>
          <w:trHeight w:val="350"/>
        </w:trPr>
        <w:tc>
          <w:tcPr>
            <w:tcW w:w="1198" w:type="dxa"/>
          </w:tcPr>
          <w:p w14:paraId="0CD48B6F" w14:textId="77777777" w:rsidR="00F70784" w:rsidRPr="00F2092D" w:rsidRDefault="00F70784" w:rsidP="00F7078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50F5C883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001A235C" w14:textId="2452CE8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93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05CB24C4" w14:textId="4D6969C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5D4E2A5A" w14:textId="1E6FCE0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20.86</w:t>
            </w:r>
          </w:p>
        </w:tc>
        <w:tc>
          <w:tcPr>
            <w:tcW w:w="1047" w:type="dxa"/>
            <w:vAlign w:val="bottom"/>
          </w:tcPr>
          <w:p w14:paraId="1ABB9AEC" w14:textId="7DE06F40" w:rsidR="00F70784" w:rsidRPr="00F2092D" w:rsidRDefault="00F70784" w:rsidP="00F7078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2A33035D" w14:textId="25E9EA40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84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0214C009" w14:textId="508B0C0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1.02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7117C40D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F70784" w:rsidRPr="00F2092D" w14:paraId="616C03E7" w14:textId="77777777" w:rsidTr="004F688F">
        <w:tc>
          <w:tcPr>
            <w:tcW w:w="1198" w:type="dxa"/>
            <w:vMerge w:val="restart"/>
          </w:tcPr>
          <w:p w14:paraId="39466D9A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DE773FA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3591F28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D0CF322" w14:textId="77777777" w:rsidR="00F70784" w:rsidRPr="00F2092D" w:rsidRDefault="00F70784" w:rsidP="00F70784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D842A1" w14:textId="38068F58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1.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810E2E" w14:textId="56ECCB9E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09BF91" w14:textId="6D31C12C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25.5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A071B1A" w14:textId="4BB53935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A7B757" w14:textId="4C583C4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1.1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19166" w14:textId="6168B92C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1.00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3B538" w14:textId="456BD5BE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6F1208">
              <w:rPr>
                <w:rFonts w:ascii="Times New Roman" w:hAnsi="Times New Roman" w:cs="Times New Roman"/>
              </w:rPr>
              <w:t>-0.51</w:t>
            </w:r>
          </w:p>
        </w:tc>
      </w:tr>
      <w:tr w:rsidR="00F70784" w:rsidRPr="00F2092D" w14:paraId="2537B918" w14:textId="77777777" w:rsidTr="004F688F">
        <w:tc>
          <w:tcPr>
            <w:tcW w:w="1198" w:type="dxa"/>
            <w:vMerge/>
          </w:tcPr>
          <w:p w14:paraId="07DE979A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016AAAE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2AAC4A" w14:textId="290FA47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208D52" w14:textId="1FF0FE4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DA3A2A" w14:textId="6CCB9FA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9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1F619A6" w14:textId="5B61D22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2DE95" w14:textId="5BA8DB14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B579" w14:textId="55284D7B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1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BB768" w14:textId="77777777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2</w:t>
            </w:r>
          </w:p>
        </w:tc>
      </w:tr>
      <w:tr w:rsidR="00F70784" w:rsidRPr="00F2092D" w14:paraId="2A469580" w14:textId="77777777" w:rsidTr="004F688F">
        <w:tc>
          <w:tcPr>
            <w:tcW w:w="1198" w:type="dxa"/>
            <w:vMerge/>
          </w:tcPr>
          <w:p w14:paraId="65C49CEB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2C4C87D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4C2ECB" w14:textId="2D68E3CC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1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ABCAE3" w14:textId="5E82A4B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930F3A" w14:textId="559FCB3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0BBF6B7" w14:textId="5323B8A2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F4B1BC" w14:textId="6BD3C71A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533850" w14:textId="6EB85F34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25AF" w14:textId="25534AEF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F70784" w:rsidRPr="00F2092D" w14:paraId="2BE6A41D" w14:textId="77777777" w:rsidTr="004F688F">
        <w:tc>
          <w:tcPr>
            <w:tcW w:w="1198" w:type="dxa"/>
            <w:vMerge/>
          </w:tcPr>
          <w:p w14:paraId="70E20AC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AC3F50B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C79F1" w14:textId="74892D3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6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FEEF50" w14:textId="4D437E25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10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2FA4F6" w14:textId="2C43D545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6.3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8D81D20" w14:textId="209ECCBA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E23177" w14:textId="0FD923A4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8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9057BA" w14:textId="5F17FE01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4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26EEF" w14:textId="315489C6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F70784" w:rsidRPr="00F2092D" w14:paraId="3EE68CD9" w14:textId="77777777" w:rsidTr="004F688F">
        <w:tc>
          <w:tcPr>
            <w:tcW w:w="1198" w:type="dxa"/>
            <w:vMerge/>
          </w:tcPr>
          <w:p w14:paraId="4A32A57B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4033B53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7983F" w14:textId="41888F4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8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89276" w14:textId="6221556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C79016" w14:textId="35E44868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1.83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5EF5FF3" w14:textId="3B638272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40E3D1" w14:textId="7DED0460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08A09" w14:textId="5A793AC1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1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758E" w14:textId="256C12E7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70784" w:rsidRPr="00F2092D" w14:paraId="575D3EC6" w14:textId="77777777" w:rsidTr="004F688F">
        <w:tc>
          <w:tcPr>
            <w:tcW w:w="1198" w:type="dxa"/>
            <w:vMerge w:val="restart"/>
          </w:tcPr>
          <w:p w14:paraId="2DB6268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FF06CF2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05556" w14:textId="7E00C1C3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267A6B" w14:textId="3A90AE80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331ADD" w14:textId="55E156EE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3.33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B9A4867" w14:textId="25FF7B8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8997E" w14:textId="0DBB781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2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55D33" w14:textId="6B572D63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552FC" w14:textId="1FA5D59D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F70784" w:rsidRPr="00F2092D" w14:paraId="6BE65462" w14:textId="77777777" w:rsidTr="004F688F">
        <w:tc>
          <w:tcPr>
            <w:tcW w:w="1198" w:type="dxa"/>
            <w:vMerge/>
          </w:tcPr>
          <w:p w14:paraId="2F3E18BC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C479FDD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CCCAA2" w14:textId="4CE45343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4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691AD" w14:textId="392FAE33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68F781B" w14:textId="64F030CE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11.6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8FF90FA" w14:textId="5F74977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9B9AF" w14:textId="14D4F888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3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0559F3" w14:textId="7D7F6B83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4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87DFE" w14:textId="558AFE69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7</w:t>
            </w:r>
          </w:p>
        </w:tc>
      </w:tr>
      <w:tr w:rsidR="00F70784" w:rsidRPr="00F2092D" w14:paraId="7DADE432" w14:textId="77777777" w:rsidTr="004F688F">
        <w:tc>
          <w:tcPr>
            <w:tcW w:w="1198" w:type="dxa"/>
            <w:vMerge w:val="restart"/>
          </w:tcPr>
          <w:p w14:paraId="7E402F01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F583FDB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796B68E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BE66B7B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B63E4E" w14:textId="3CA84C7F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2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80EA1C" w14:textId="434D69EF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A221B8" w14:textId="0C08CB2A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8.1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1F46FC0" w14:textId="286FC822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005C4" w14:textId="18AEFE73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9A3B6B" w14:textId="7DFF51E4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2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66498" w14:textId="7FACFDEF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70784" w:rsidRPr="00F2092D" w14:paraId="2F23F950" w14:textId="77777777" w:rsidTr="004F688F">
        <w:tc>
          <w:tcPr>
            <w:tcW w:w="1198" w:type="dxa"/>
            <w:vMerge/>
          </w:tcPr>
          <w:p w14:paraId="13184F39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6A3F75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541F23" w14:textId="555DAD85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1.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B88CF" w14:textId="164A6932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43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7FC5A38" w14:textId="3B7B57A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3.6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71DFB32" w14:textId="58FAA122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3A99BD" w14:textId="232CAE4E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2.4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8A2B4" w14:textId="01F087F3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7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B253" w14:textId="32B43087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F70784" w:rsidRPr="00F2092D" w14:paraId="1E1EE79C" w14:textId="77777777" w:rsidTr="004F688F">
        <w:tc>
          <w:tcPr>
            <w:tcW w:w="1198" w:type="dxa"/>
            <w:vMerge/>
          </w:tcPr>
          <w:p w14:paraId="12203FC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A3B038A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3ADF5" w14:textId="18082EF9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3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356E57" w14:textId="246BAD4C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3</w:t>
            </w:r>
          </w:p>
        </w:tc>
        <w:tc>
          <w:tcPr>
            <w:tcW w:w="993" w:type="dxa"/>
            <w:vAlign w:val="center"/>
          </w:tcPr>
          <w:p w14:paraId="51D6CD61" w14:textId="34904EC9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12.4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3891F0E8" w14:textId="58E51D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3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3D8FC" w14:textId="1D19470F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3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81A2E" w14:textId="279F274A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4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1405C" w14:textId="6BABB4F8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F70784" w:rsidRPr="00F2092D" w14:paraId="3F7144AC" w14:textId="77777777" w:rsidTr="004F688F">
        <w:tc>
          <w:tcPr>
            <w:tcW w:w="1198" w:type="dxa"/>
            <w:vMerge/>
          </w:tcPr>
          <w:p w14:paraId="22A80B83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23CE7124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72FAB" w14:textId="34B16016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4C98CC" w14:textId="4981447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vAlign w:val="center"/>
          </w:tcPr>
          <w:p w14:paraId="508EB69B" w14:textId="7C19EFC3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9.5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E0032C0" w14:textId="23C4DE1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7AC71" w14:textId="6964697B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2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49D7" w14:textId="58351E0A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4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067F6" w14:textId="07DA5004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F70784" w:rsidRPr="00F2092D" w14:paraId="33063C89" w14:textId="77777777" w:rsidTr="004F688F">
        <w:tc>
          <w:tcPr>
            <w:tcW w:w="1198" w:type="dxa"/>
            <w:vMerge/>
          </w:tcPr>
          <w:p w14:paraId="77646182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0FDAF10" w14:textId="77777777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31D5F2" w14:textId="6FA7459D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E99CA7" w14:textId="0280BDD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0.06</w:t>
            </w:r>
          </w:p>
        </w:tc>
        <w:tc>
          <w:tcPr>
            <w:tcW w:w="993" w:type="dxa"/>
            <w:vAlign w:val="center"/>
          </w:tcPr>
          <w:p w14:paraId="5E2B7055" w14:textId="078F8171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2.68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3815986" w14:textId="7CE583AF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5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4520E" w14:textId="09C8543F" w:rsidR="00F70784" w:rsidRPr="00F2092D" w:rsidRDefault="00F70784" w:rsidP="00F7078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2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DCBDE6" w14:textId="7E6F4B10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Segoe UI" w:hAnsi="Segoe UI" w:cs="Segoe UI"/>
                <w:sz w:val="18"/>
                <w:szCs w:val="18"/>
              </w:rPr>
              <w:t>-0.04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E0016" w14:textId="6FFC85AC" w:rsidR="00F70784" w:rsidRPr="00F2092D" w:rsidRDefault="00F70784" w:rsidP="00F707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Pr="00F2092D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114D26DE" w14:textId="77777777" w:rsidR="006F1208" w:rsidRPr="00F2092D" w:rsidRDefault="006F1208" w:rsidP="006F1208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57D8D6FB" w14:textId="1730838B" w:rsidR="006F1208" w:rsidRPr="00F2092D" w:rsidRDefault="006F1208" w:rsidP="006F1208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="00F40705">
        <w:t>53</w:t>
      </w:r>
      <w:r w:rsidRPr="00F2092D">
        <w:t xml:space="preserve">, </w:t>
      </w:r>
      <w:r w:rsidR="00F40705">
        <w:t>2467</w:t>
      </w:r>
      <w:r w:rsidRPr="00F2092D">
        <w:t>)</w:t>
      </w:r>
      <w:r w:rsidRPr="00F2092D">
        <w:rPr>
          <w:i/>
          <w:iCs/>
        </w:rPr>
        <w:t xml:space="preserve"> = </w:t>
      </w:r>
      <w:r w:rsidR="00F40705">
        <w:t>58.13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F40705">
        <w:t>55</w:t>
      </w:r>
      <w:r w:rsidRPr="00F2092D">
        <w:rPr>
          <w:i/>
          <w:iCs/>
        </w:rPr>
        <w:t>)</w:t>
      </w:r>
    </w:p>
    <w:p w14:paraId="34BC4E33" w14:textId="22C7A0D9" w:rsidR="006F1208" w:rsidRPr="00F2092D" w:rsidRDefault="006F1208" w:rsidP="006F1208">
      <w:pPr>
        <w:pStyle w:val="NoSpacing"/>
      </w:pPr>
      <w:r w:rsidRPr="00F2092D">
        <w:rPr>
          <w:i/>
          <w:iCs/>
        </w:rPr>
        <w:t>AIC =</w:t>
      </w:r>
      <w:r w:rsidRPr="00F2092D">
        <w:t xml:space="preserve"> </w:t>
      </w:r>
      <w:r>
        <w:t>1</w:t>
      </w:r>
      <w:r w:rsidR="00F40705">
        <w:t>440.39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</w:t>
      </w:r>
      <w:r>
        <w:t>1</w:t>
      </w:r>
      <w:r w:rsidR="00F40705">
        <w:t>522.48</w:t>
      </w:r>
    </w:p>
    <w:p w14:paraId="3710CD66" w14:textId="77777777" w:rsidR="006F1208" w:rsidRPr="00F2092D" w:rsidRDefault="006F1208" w:rsidP="006F1208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1AA497DA" w14:textId="77777777" w:rsidR="006F1208" w:rsidRDefault="006F1208" w:rsidP="006F1208">
      <w:pPr>
        <w:rPr>
          <w:rFonts w:ascii="Times New Roman" w:hAnsi="Times New Roman" w:cs="Times New Roman"/>
        </w:rPr>
      </w:pPr>
    </w:p>
    <w:p w14:paraId="6E2496DF" w14:textId="0CBCC939" w:rsidR="000F6F90" w:rsidRPr="00F2092D" w:rsidRDefault="000F6F90">
      <w:pPr>
        <w:rPr>
          <w:rFonts w:ascii="Times New Roman" w:hAnsi="Times New Roman" w:cs="Times New Roman"/>
        </w:rPr>
      </w:pPr>
    </w:p>
    <w:p w14:paraId="3E70E94A" w14:textId="76C619B6" w:rsidR="00274924" w:rsidRPr="00DF19C7" w:rsidRDefault="00274924" w:rsidP="00274924">
      <w:pPr>
        <w:rPr>
          <w:rFonts w:ascii="Times New Roman" w:hAnsi="Times New Roman" w:cs="Times New Roman"/>
          <w:color w:val="000000" w:themeColor="text1"/>
        </w:rPr>
      </w:pPr>
      <w:r w:rsidRPr="00DF19C7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lastRenderedPageBreak/>
        <w:t>Sep- Dec 20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>19</w:t>
      </w:r>
    </w:p>
    <w:tbl>
      <w:tblPr>
        <w:tblStyle w:val="TableGrid"/>
        <w:tblW w:w="9535" w:type="dxa"/>
        <w:tblInd w:w="-113" w:type="dxa"/>
        <w:tblLook w:val="04A0" w:firstRow="1" w:lastRow="0" w:firstColumn="1" w:lastColumn="0" w:noHBand="0" w:noVBand="1"/>
      </w:tblPr>
      <w:tblGrid>
        <w:gridCol w:w="1198"/>
        <w:gridCol w:w="1131"/>
        <w:gridCol w:w="1164"/>
        <w:gridCol w:w="1053"/>
        <w:gridCol w:w="993"/>
        <w:gridCol w:w="1047"/>
        <w:gridCol w:w="1000"/>
        <w:gridCol w:w="1000"/>
        <w:gridCol w:w="949"/>
      </w:tblGrid>
      <w:tr w:rsidR="00274924" w:rsidRPr="00F2092D" w14:paraId="7A5B2B8C" w14:textId="77777777" w:rsidTr="004F688F">
        <w:trPr>
          <w:trHeight w:val="611"/>
        </w:trPr>
        <w:tc>
          <w:tcPr>
            <w:tcW w:w="1198" w:type="dxa"/>
          </w:tcPr>
          <w:p w14:paraId="0CB29487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Metrics</w:t>
            </w:r>
          </w:p>
        </w:tc>
        <w:tc>
          <w:tcPr>
            <w:tcW w:w="1131" w:type="dxa"/>
          </w:tcPr>
          <w:p w14:paraId="39F8ADF3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Urban Features</w:t>
            </w:r>
          </w:p>
        </w:tc>
        <w:tc>
          <w:tcPr>
            <w:tcW w:w="1164" w:type="dxa"/>
          </w:tcPr>
          <w:p w14:paraId="143611E1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b</w:t>
            </w:r>
          </w:p>
        </w:tc>
        <w:tc>
          <w:tcPr>
            <w:tcW w:w="1053" w:type="dxa"/>
          </w:tcPr>
          <w:p w14:paraId="7958ACF7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E</w:t>
            </w: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  <w:vertAlign w:val="subscript"/>
              </w:rPr>
              <w:t>b</w:t>
            </w:r>
            <w:proofErr w:type="spellEnd"/>
          </w:p>
        </w:tc>
        <w:tc>
          <w:tcPr>
            <w:tcW w:w="993" w:type="dxa"/>
          </w:tcPr>
          <w:p w14:paraId="59F083D4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</w:t>
            </w:r>
          </w:p>
        </w:tc>
        <w:tc>
          <w:tcPr>
            <w:tcW w:w="1047" w:type="dxa"/>
          </w:tcPr>
          <w:p w14:paraId="7AFE3ED8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. &amp; Sig.</w:t>
            </w:r>
          </w:p>
        </w:tc>
        <w:tc>
          <w:tcPr>
            <w:tcW w:w="1000" w:type="dxa"/>
          </w:tcPr>
          <w:p w14:paraId="06BDD4B7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ow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1000" w:type="dxa"/>
          </w:tcPr>
          <w:p w14:paraId="3B9627DA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pper Bound </w:t>
            </w:r>
            <w:r w:rsidRPr="00F2092D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a</w:t>
            </w:r>
          </w:p>
        </w:tc>
        <w:tc>
          <w:tcPr>
            <w:tcW w:w="949" w:type="dxa"/>
          </w:tcPr>
          <w:p w14:paraId="0A83B8F4" w14:textId="77777777" w:rsidR="00274924" w:rsidRPr="00F2092D" w:rsidRDefault="00274924" w:rsidP="004F688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</w:tr>
      <w:tr w:rsidR="000023FA" w:rsidRPr="00F2092D" w14:paraId="2CFD6CB8" w14:textId="77777777" w:rsidTr="004F688F">
        <w:trPr>
          <w:trHeight w:val="350"/>
        </w:trPr>
        <w:tc>
          <w:tcPr>
            <w:tcW w:w="1198" w:type="dxa"/>
          </w:tcPr>
          <w:p w14:paraId="16A2A1EF" w14:textId="77777777" w:rsidR="000023FA" w:rsidRPr="00F2092D" w:rsidRDefault="000023FA" w:rsidP="000023F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 xml:space="preserve">Results             </w:t>
            </w:r>
          </w:p>
        </w:tc>
        <w:tc>
          <w:tcPr>
            <w:tcW w:w="1131" w:type="dxa"/>
          </w:tcPr>
          <w:p w14:paraId="782AFBE7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Intercept</w:t>
            </w:r>
          </w:p>
        </w:tc>
        <w:tc>
          <w:tcPr>
            <w:tcW w:w="1164" w:type="dxa"/>
            <w:tcBorders>
              <w:bottom w:val="single" w:sz="4" w:space="0" w:color="auto"/>
            </w:tcBorders>
            <w:vAlign w:val="center"/>
          </w:tcPr>
          <w:p w14:paraId="240EC1F5" w14:textId="31981BDD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1.01</w:t>
            </w:r>
          </w:p>
        </w:tc>
        <w:tc>
          <w:tcPr>
            <w:tcW w:w="1053" w:type="dxa"/>
            <w:tcBorders>
              <w:bottom w:val="single" w:sz="4" w:space="0" w:color="auto"/>
            </w:tcBorders>
            <w:vAlign w:val="center"/>
          </w:tcPr>
          <w:p w14:paraId="6533A35A" w14:textId="2A78DBC5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5</w:t>
            </w:r>
          </w:p>
        </w:tc>
        <w:tc>
          <w:tcPr>
            <w:tcW w:w="993" w:type="dxa"/>
            <w:vAlign w:val="center"/>
          </w:tcPr>
          <w:p w14:paraId="090E9B40" w14:textId="39B26E86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21.53</w:t>
            </w:r>
          </w:p>
        </w:tc>
        <w:tc>
          <w:tcPr>
            <w:tcW w:w="1047" w:type="dxa"/>
            <w:vAlign w:val="bottom"/>
          </w:tcPr>
          <w:p w14:paraId="10669AC7" w14:textId="74B6889B" w:rsidR="000023FA" w:rsidRPr="000023FA" w:rsidRDefault="000023FA" w:rsidP="000023FA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023FA">
              <w:rPr>
                <w:rFonts w:ascii="Calibri" w:hAnsi="Calibri" w:cs="Calibri"/>
                <w:b/>
                <w:bCs/>
                <w:i/>
                <w:iCs/>
                <w:sz w:val="20"/>
                <w:szCs w:val="20"/>
              </w:rPr>
              <w:t>p</w:t>
            </w:r>
            <w:r w:rsidRPr="000023FA">
              <w:rPr>
                <w:rFonts w:ascii="Calibri" w:hAnsi="Calibri" w:cs="Calibri"/>
                <w:b/>
                <w:bCs/>
                <w:sz w:val="20"/>
                <w:szCs w:val="20"/>
              </w:rPr>
              <w:t xml:space="preserve"> &lt;.05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4B4C846E" w14:textId="32F22C1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92</w:t>
            </w:r>
          </w:p>
        </w:tc>
        <w:tc>
          <w:tcPr>
            <w:tcW w:w="1000" w:type="dxa"/>
            <w:tcBorders>
              <w:bottom w:val="single" w:sz="4" w:space="0" w:color="auto"/>
            </w:tcBorders>
            <w:vAlign w:val="center"/>
          </w:tcPr>
          <w:p w14:paraId="51815C62" w14:textId="20A299C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1.10</w:t>
            </w:r>
          </w:p>
        </w:tc>
        <w:tc>
          <w:tcPr>
            <w:tcW w:w="949" w:type="dxa"/>
            <w:tcBorders>
              <w:bottom w:val="single" w:sz="4" w:space="0" w:color="auto"/>
            </w:tcBorders>
          </w:tcPr>
          <w:p w14:paraId="6AC1EF1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</w:tr>
      <w:tr w:rsidR="000023FA" w:rsidRPr="00F2092D" w14:paraId="59DE0B27" w14:textId="77777777" w:rsidTr="004F688F">
        <w:tc>
          <w:tcPr>
            <w:tcW w:w="1198" w:type="dxa"/>
            <w:vMerge w:val="restart"/>
          </w:tcPr>
          <w:p w14:paraId="114086E5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383AD9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A6A497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Enclosur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1D04F3B9" w14:textId="77777777" w:rsidR="000023FA" w:rsidRPr="00F2092D" w:rsidRDefault="000023FA" w:rsidP="000023FA">
            <w:pPr>
              <w:rPr>
                <w:rStyle w:val="Emphasis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ky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6C2E4" w14:textId="34CA3FE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1.0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F97FE" w14:textId="6284EB9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C26CC15" w14:textId="2668434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24.9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7700F2D" w14:textId="215518C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4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033179" w14:textId="3A56A7D6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1.1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E007" w14:textId="058B053A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9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23B1" w14:textId="783257CA" w:rsidR="000023FA" w:rsidRPr="00F2092D" w:rsidRDefault="00F968DB" w:rsidP="000023FA">
            <w:pPr>
              <w:rPr>
                <w:rFonts w:ascii="Times New Roman" w:hAnsi="Times New Roman" w:cs="Times New Roman"/>
              </w:rPr>
            </w:pPr>
            <w:r w:rsidRPr="00F968DB">
              <w:rPr>
                <w:rFonts w:ascii="Times New Roman" w:hAnsi="Times New Roman" w:cs="Times New Roman"/>
              </w:rPr>
              <w:t>-0.48</w:t>
            </w:r>
          </w:p>
        </w:tc>
      </w:tr>
      <w:tr w:rsidR="000023FA" w:rsidRPr="00F2092D" w14:paraId="6487A2A3" w14:textId="77777777" w:rsidTr="004F688F">
        <w:tc>
          <w:tcPr>
            <w:tcW w:w="1198" w:type="dxa"/>
            <w:vMerge/>
          </w:tcPr>
          <w:p w14:paraId="365EBD7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B9695EE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Wall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2AB4C" w14:textId="57912247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0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724261" w14:textId="37FAE8FA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6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A692675" w14:textId="3B8FF45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6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EF51837" w14:textId="69FEDA67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AEE6BF" w14:textId="2E245A4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71577" w14:textId="4B0103DA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352C" w14:textId="6E2D9A7D" w:rsidR="000023FA" w:rsidRPr="00F2092D" w:rsidRDefault="00F968DB" w:rsidP="000023FA">
            <w:pPr>
              <w:rPr>
                <w:rFonts w:ascii="Times New Roman" w:hAnsi="Times New Roman" w:cs="Times New Roman"/>
              </w:rPr>
            </w:pPr>
            <w:r w:rsidRPr="00F968DB">
              <w:rPr>
                <w:rFonts w:ascii="Times New Roman" w:hAnsi="Times New Roman" w:cs="Times New Roman"/>
              </w:rPr>
              <w:t>-0.01</w:t>
            </w:r>
          </w:p>
        </w:tc>
      </w:tr>
      <w:tr w:rsidR="000023FA" w:rsidRPr="00F2092D" w14:paraId="55FED30D" w14:textId="77777777" w:rsidTr="004F688F">
        <w:tc>
          <w:tcPr>
            <w:tcW w:w="1198" w:type="dxa"/>
            <w:vMerge/>
          </w:tcPr>
          <w:p w14:paraId="4277364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2696328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uilding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0DE5EC" w14:textId="1CC5120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9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A7A42" w14:textId="01C742FD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71028E" w14:textId="3C3F0211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4.61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07BCD7C" w14:textId="06F5DF90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5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70E53" w14:textId="6A9E7BA4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D5ECB" w14:textId="02EA3D7F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1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A6703" w14:textId="31E823C1" w:rsidR="000023FA" w:rsidRPr="00F2092D" w:rsidRDefault="00F968DB" w:rsidP="000023FA">
            <w:pPr>
              <w:rPr>
                <w:rFonts w:ascii="Times New Roman" w:hAnsi="Times New Roman" w:cs="Times New Roman"/>
              </w:rPr>
            </w:pPr>
            <w:r w:rsidRPr="00F968DB">
              <w:rPr>
                <w:rFonts w:ascii="Times New Roman" w:hAnsi="Times New Roman" w:cs="Times New Roman"/>
              </w:rPr>
              <w:t>-0.08</w:t>
            </w:r>
          </w:p>
        </w:tc>
      </w:tr>
      <w:tr w:rsidR="000023FA" w:rsidRPr="00F2092D" w14:paraId="7FA69BF3" w14:textId="77777777" w:rsidTr="004F688F">
        <w:tc>
          <w:tcPr>
            <w:tcW w:w="1198" w:type="dxa"/>
            <w:vMerge/>
          </w:tcPr>
          <w:p w14:paraId="2BF3885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8C16929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Fenc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C2CA6" w14:textId="64524FE2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9C593" w14:textId="68EC7BA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8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9DA08C" w14:textId="7FD34E40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3.9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4924F659" w14:textId="5A192575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0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0B85DB" w14:textId="6414623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4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1AEE04" w14:textId="6915288A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9BF8E" w14:textId="4D8A4640" w:rsidR="000023FA" w:rsidRPr="00F2092D" w:rsidRDefault="00F968DB" w:rsidP="000023FA">
            <w:pPr>
              <w:rPr>
                <w:rFonts w:ascii="Times New Roman" w:hAnsi="Times New Roman" w:cs="Times New Roman"/>
              </w:rPr>
            </w:pPr>
            <w:r w:rsidRPr="00F968DB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0023FA" w:rsidRPr="00F2092D" w14:paraId="248EF0BF" w14:textId="77777777" w:rsidTr="004F688F">
        <w:tc>
          <w:tcPr>
            <w:tcW w:w="1198" w:type="dxa"/>
            <w:vMerge/>
          </w:tcPr>
          <w:p w14:paraId="35B9B2BD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00AC112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Tre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DA329" w14:textId="6AB0BC8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892AA4" w14:textId="0E4B99F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5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35D21C" w14:textId="36F642C0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3.67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5DCA51AA" w14:textId="57D6AB3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5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ABCA43" w14:textId="2573BB96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B4E93" w14:textId="1325E79F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26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215E7" w14:textId="7BD41DA4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0</w:t>
            </w:r>
            <w:r w:rsidR="00F968DB">
              <w:rPr>
                <w:rFonts w:ascii="Times New Roman" w:hAnsi="Times New Roman" w:cs="Times New Roman"/>
              </w:rPr>
              <w:t>7</w:t>
            </w:r>
          </w:p>
        </w:tc>
      </w:tr>
      <w:tr w:rsidR="000023FA" w:rsidRPr="00F2092D" w14:paraId="0A78B259" w14:textId="77777777" w:rsidTr="004F688F">
        <w:tc>
          <w:tcPr>
            <w:tcW w:w="1198" w:type="dxa"/>
            <w:vMerge w:val="restart"/>
          </w:tcPr>
          <w:p w14:paraId="1AB6A136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Human Scale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6B535594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Roa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06FB1C" w14:textId="44C2F104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24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C542F" w14:textId="269E8832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968862" w14:textId="47F21F9C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6.05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5FAF45E" w14:textId="3613E593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7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D68AE" w14:textId="233F7890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5AD56" w14:textId="1EFA8A05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772B8" w14:textId="1A74AA19" w:rsidR="000023FA" w:rsidRPr="00F2092D" w:rsidRDefault="00F968DB" w:rsidP="000023F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1</w:t>
            </w:r>
          </w:p>
        </w:tc>
      </w:tr>
      <w:tr w:rsidR="000023FA" w:rsidRPr="00F2092D" w14:paraId="4BC55D0E" w14:textId="77777777" w:rsidTr="004F688F">
        <w:tc>
          <w:tcPr>
            <w:tcW w:w="1198" w:type="dxa"/>
            <w:vMerge/>
          </w:tcPr>
          <w:p w14:paraId="535EB378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317EE73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dewalk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23B0DA" w14:textId="327C43B1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4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49DCC" w14:textId="2A57E36A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F6665AA" w14:textId="32A9A171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11.9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5656FA55" w14:textId="02109543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2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CE64F8" w14:textId="5D00ECE3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3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472FB" w14:textId="3C49E2FE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5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EECF" w14:textId="6B6585D2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 w:rsidR="00F968DB">
              <w:rPr>
                <w:rFonts w:ascii="Times New Roman" w:hAnsi="Times New Roman" w:cs="Times New Roman"/>
              </w:rPr>
              <w:t>20</w:t>
            </w:r>
          </w:p>
        </w:tc>
      </w:tr>
      <w:tr w:rsidR="000023FA" w:rsidRPr="00F2092D" w14:paraId="14A9AAFE" w14:textId="77777777" w:rsidTr="004F688F">
        <w:tc>
          <w:tcPr>
            <w:tcW w:w="1198" w:type="dxa"/>
            <w:vMerge w:val="restart"/>
          </w:tcPr>
          <w:p w14:paraId="6D8FC477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F70F607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B9B3A7D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Complexity</w:t>
            </w: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3D1FC658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treetlight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8FE68" w14:textId="0CBDEBFA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5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14867D" w14:textId="7A4404A0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4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7857C7" w14:textId="249DF9A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9.16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10CC5C91" w14:textId="66EB0225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05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07D00A" w14:textId="795B37F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4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4CD4C" w14:textId="1978B2E8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28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4C942" w14:textId="1206DAAA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</w:t>
            </w:r>
            <w:r>
              <w:rPr>
                <w:rFonts w:ascii="Times New Roman" w:hAnsi="Times New Roman" w:cs="Times New Roman"/>
              </w:rPr>
              <w:t>1</w:t>
            </w:r>
            <w:r w:rsidR="00F968DB">
              <w:rPr>
                <w:rFonts w:ascii="Times New Roman" w:hAnsi="Times New Roman" w:cs="Times New Roman"/>
              </w:rPr>
              <w:t>5</w:t>
            </w:r>
          </w:p>
        </w:tc>
      </w:tr>
      <w:tr w:rsidR="000023FA" w:rsidRPr="00F2092D" w14:paraId="380CD98A" w14:textId="77777777" w:rsidTr="004F688F">
        <w:tc>
          <w:tcPr>
            <w:tcW w:w="1198" w:type="dxa"/>
            <w:vMerge/>
          </w:tcPr>
          <w:p w14:paraId="4C1186B9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76A46BD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Signboard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8B134" w14:textId="7100787B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6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22EAFC" w14:textId="38B071FA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51</w:t>
            </w:r>
          </w:p>
        </w:tc>
        <w:tc>
          <w:tcPr>
            <w:tcW w:w="99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9DB03F" w14:textId="06493057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1.24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7D7F2D89" w14:textId="0FFC122C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2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02DA02" w14:textId="623A8441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1.6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722E4E" w14:textId="1D8A02A6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37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74D4B" w14:textId="02004F6D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0</w:t>
            </w:r>
            <w:r w:rsidR="00F968DB">
              <w:rPr>
                <w:rFonts w:ascii="Times New Roman" w:hAnsi="Times New Roman" w:cs="Times New Roman"/>
              </w:rPr>
              <w:t>2</w:t>
            </w:r>
          </w:p>
        </w:tc>
      </w:tr>
      <w:tr w:rsidR="000023FA" w:rsidRPr="00F2092D" w14:paraId="109AF998" w14:textId="77777777" w:rsidTr="004F688F">
        <w:tc>
          <w:tcPr>
            <w:tcW w:w="1198" w:type="dxa"/>
            <w:vMerge/>
          </w:tcPr>
          <w:p w14:paraId="60024BD0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53234BBE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Person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1DA86B" w14:textId="21B49E16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33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D2D607" w14:textId="01893AE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3</w:t>
            </w:r>
          </w:p>
        </w:tc>
        <w:tc>
          <w:tcPr>
            <w:tcW w:w="993" w:type="dxa"/>
            <w:vAlign w:val="center"/>
          </w:tcPr>
          <w:p w14:paraId="7B69BD7B" w14:textId="52C21C37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9.49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229709F4" w14:textId="43770CDA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43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658945" w14:textId="0CFA6453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2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FD550" w14:textId="56C86E74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39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72F35" w14:textId="41327B7F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 w:rsidR="00F968DB">
              <w:rPr>
                <w:rFonts w:ascii="Times New Roman" w:hAnsi="Times New Roman" w:cs="Times New Roman"/>
              </w:rPr>
              <w:t>16</w:t>
            </w:r>
          </w:p>
        </w:tc>
      </w:tr>
      <w:tr w:rsidR="000023FA" w:rsidRPr="00F2092D" w14:paraId="645CA069" w14:textId="77777777" w:rsidTr="004F688F">
        <w:tc>
          <w:tcPr>
            <w:tcW w:w="1198" w:type="dxa"/>
            <w:vMerge/>
          </w:tcPr>
          <w:p w14:paraId="246600EE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783E7396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Bicy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E54C7D" w14:textId="20E037B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2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DB408CB" w14:textId="57EF53FD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3</w:t>
            </w:r>
          </w:p>
        </w:tc>
        <w:tc>
          <w:tcPr>
            <w:tcW w:w="993" w:type="dxa"/>
            <w:vAlign w:val="center"/>
          </w:tcPr>
          <w:p w14:paraId="4EC1FBC2" w14:textId="31BAEB62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7.42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02E41B2B" w14:textId="69405988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2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3045C" w14:textId="76A05372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19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AF8B2" w14:textId="57DA27DB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33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382C5" w14:textId="6F27654F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0.</w:t>
            </w:r>
            <w:r w:rsidR="00F968DB">
              <w:rPr>
                <w:rFonts w:ascii="Times New Roman" w:hAnsi="Times New Roman" w:cs="Times New Roman"/>
              </w:rPr>
              <w:t>15</w:t>
            </w:r>
          </w:p>
        </w:tc>
      </w:tr>
      <w:tr w:rsidR="000023FA" w:rsidRPr="00F2092D" w14:paraId="7D2DB6AC" w14:textId="77777777" w:rsidTr="004F688F">
        <w:tc>
          <w:tcPr>
            <w:tcW w:w="1198" w:type="dxa"/>
            <w:vMerge/>
          </w:tcPr>
          <w:p w14:paraId="5082C066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dxa"/>
            <w:tcBorders>
              <w:right w:val="single" w:sz="4" w:space="0" w:color="auto"/>
            </w:tcBorders>
          </w:tcPr>
          <w:p w14:paraId="431BE43E" w14:textId="77777777" w:rsidR="000023FA" w:rsidRPr="00F2092D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2092D">
              <w:rPr>
                <w:rFonts w:ascii="Times New Roman" w:hAnsi="Times New Roman" w:cs="Times New Roman"/>
                <w:sz w:val="20"/>
                <w:szCs w:val="20"/>
              </w:rPr>
              <w:t>Motor Vehicle</w:t>
            </w:r>
          </w:p>
        </w:tc>
        <w:tc>
          <w:tcPr>
            <w:tcW w:w="1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0FFA8A" w14:textId="6445976E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17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00B35B5" w14:textId="18D13D9F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0.07</w:t>
            </w:r>
          </w:p>
        </w:tc>
        <w:tc>
          <w:tcPr>
            <w:tcW w:w="993" w:type="dxa"/>
            <w:vAlign w:val="center"/>
          </w:tcPr>
          <w:p w14:paraId="691835B8" w14:textId="60D2F67F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2.30</w:t>
            </w:r>
          </w:p>
        </w:tc>
        <w:tc>
          <w:tcPr>
            <w:tcW w:w="1047" w:type="dxa"/>
            <w:tcBorders>
              <w:right w:val="single" w:sz="4" w:space="0" w:color="auto"/>
            </w:tcBorders>
            <w:vAlign w:val="center"/>
          </w:tcPr>
          <w:p w14:paraId="60D1D34C" w14:textId="044AFF02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56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A3E352" w14:textId="5B26913C" w:rsidR="000023FA" w:rsidRPr="000023FA" w:rsidRDefault="000023FA" w:rsidP="000023F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31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4C363" w14:textId="69A3AF43" w:rsidR="000023FA" w:rsidRPr="000023FA" w:rsidRDefault="000023FA" w:rsidP="000023FA">
            <w:pPr>
              <w:rPr>
                <w:rFonts w:ascii="Times New Roman" w:hAnsi="Times New Roman" w:cs="Times New Roman"/>
              </w:rPr>
            </w:pPr>
            <w:r w:rsidRPr="000023FA">
              <w:rPr>
                <w:rFonts w:ascii="Segoe UI" w:hAnsi="Segoe UI" w:cs="Segoe UI"/>
                <w:sz w:val="18"/>
                <w:szCs w:val="18"/>
              </w:rPr>
              <w:t>-0.02</w:t>
            </w:r>
          </w:p>
        </w:tc>
        <w:tc>
          <w:tcPr>
            <w:tcW w:w="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89DE1" w14:textId="77777777" w:rsidR="000023FA" w:rsidRPr="00F2092D" w:rsidRDefault="000023FA" w:rsidP="000023FA">
            <w:pPr>
              <w:rPr>
                <w:rFonts w:ascii="Times New Roman" w:hAnsi="Times New Roman" w:cs="Times New Roman"/>
              </w:rPr>
            </w:pPr>
            <w:r w:rsidRPr="00F2092D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5DC5E0F0" w14:textId="77777777" w:rsidR="00274924" w:rsidRPr="00F2092D" w:rsidRDefault="00274924" w:rsidP="00274924">
      <w:pPr>
        <w:pStyle w:val="NoSpacing"/>
      </w:pPr>
      <w:r w:rsidRPr="00F2092D">
        <w:t>***</w:t>
      </w:r>
      <w:r w:rsidRPr="00F2092D">
        <w:rPr>
          <w:i/>
          <w:iCs/>
        </w:rPr>
        <w:t>p</w:t>
      </w:r>
      <w:r w:rsidRPr="00F2092D">
        <w:t xml:space="preserve"> &lt; .001, **</w:t>
      </w:r>
      <w:r w:rsidRPr="00F2092D">
        <w:rPr>
          <w:i/>
          <w:iCs/>
        </w:rPr>
        <w:t>p</w:t>
      </w:r>
      <w:r w:rsidRPr="00F2092D">
        <w:t xml:space="preserve"> &lt;.01, *</w:t>
      </w:r>
      <w:r w:rsidRPr="00F2092D">
        <w:rPr>
          <w:i/>
          <w:iCs/>
        </w:rPr>
        <w:t>p</w:t>
      </w:r>
      <w:r w:rsidRPr="00F2092D">
        <w:t xml:space="preserve"> &lt;.05</w:t>
      </w:r>
    </w:p>
    <w:p w14:paraId="0B534C27" w14:textId="53B349AC" w:rsidR="00274924" w:rsidRPr="00F2092D" w:rsidRDefault="00274924" w:rsidP="00274924">
      <w:pPr>
        <w:pStyle w:val="NoSpacing"/>
        <w:rPr>
          <w:i/>
          <w:iCs/>
        </w:rPr>
      </w:pPr>
      <w:proofErr w:type="gramStart"/>
      <w:r w:rsidRPr="00F2092D">
        <w:rPr>
          <w:i/>
          <w:iCs/>
        </w:rPr>
        <w:t>F(</w:t>
      </w:r>
      <w:proofErr w:type="gramEnd"/>
      <w:r w:rsidR="000023FA">
        <w:t>55</w:t>
      </w:r>
      <w:r w:rsidRPr="00F2092D">
        <w:t xml:space="preserve">, </w:t>
      </w:r>
      <w:r w:rsidR="000023FA">
        <w:t>2257</w:t>
      </w:r>
      <w:r w:rsidRPr="00F2092D">
        <w:t>)</w:t>
      </w:r>
      <w:r w:rsidRPr="00F2092D">
        <w:rPr>
          <w:i/>
          <w:iCs/>
        </w:rPr>
        <w:t xml:space="preserve"> = </w:t>
      </w:r>
      <w:r w:rsidR="000023FA">
        <w:t>35.70</w:t>
      </w:r>
      <w:r w:rsidRPr="00F2092D">
        <w:t xml:space="preserve">, </w:t>
      </w:r>
      <w:r w:rsidRPr="00F2092D">
        <w:rPr>
          <w:i/>
          <w:iCs/>
        </w:rPr>
        <w:t xml:space="preserve">p&lt; </w:t>
      </w:r>
      <w:r w:rsidRPr="00F2092D">
        <w:t>.001</w:t>
      </w:r>
      <w:r w:rsidRPr="00F2092D">
        <w:rPr>
          <w:i/>
          <w:iCs/>
        </w:rPr>
        <w:t xml:space="preserve"> and represented a large effect (R</w:t>
      </w:r>
      <w:r w:rsidRPr="00F2092D">
        <w:rPr>
          <w:i/>
          <w:iCs/>
          <w:vertAlign w:val="superscript"/>
        </w:rPr>
        <w:t>2</w:t>
      </w:r>
      <w:r w:rsidRPr="00F2092D">
        <w:rPr>
          <w:i/>
          <w:iCs/>
          <w:vertAlign w:val="subscript"/>
        </w:rPr>
        <w:t>adj</w:t>
      </w:r>
      <w:r w:rsidRPr="00F2092D">
        <w:rPr>
          <w:i/>
          <w:iCs/>
        </w:rPr>
        <w:t xml:space="preserve"> </w:t>
      </w:r>
      <w:r w:rsidRPr="00F2092D">
        <w:t>= 0.</w:t>
      </w:r>
      <w:r w:rsidR="000023FA">
        <w:t>52</w:t>
      </w:r>
      <w:r w:rsidRPr="00F2092D">
        <w:rPr>
          <w:i/>
          <w:iCs/>
        </w:rPr>
        <w:t>)</w:t>
      </w:r>
    </w:p>
    <w:p w14:paraId="159D3C67" w14:textId="26EDE860" w:rsidR="00274924" w:rsidRPr="00F2092D" w:rsidRDefault="00274924" w:rsidP="00274924">
      <w:pPr>
        <w:pStyle w:val="NoSpacing"/>
      </w:pPr>
      <w:r w:rsidRPr="00F2092D">
        <w:rPr>
          <w:i/>
          <w:iCs/>
        </w:rPr>
        <w:t>AIC =</w:t>
      </w:r>
      <w:r w:rsidRPr="00F2092D">
        <w:t xml:space="preserve"> 1</w:t>
      </w:r>
      <w:r w:rsidR="000023FA">
        <w:t>399.99</w:t>
      </w:r>
      <w:r w:rsidRPr="00F2092D">
        <w:t xml:space="preserve">, </w:t>
      </w:r>
      <w:r w:rsidRPr="00F2092D">
        <w:rPr>
          <w:i/>
          <w:iCs/>
        </w:rPr>
        <w:t>BIC =</w:t>
      </w:r>
      <w:r w:rsidRPr="00F2092D">
        <w:t xml:space="preserve"> </w:t>
      </w:r>
      <w:r>
        <w:t>1</w:t>
      </w:r>
      <w:r w:rsidR="000023FA">
        <w:t>480.34</w:t>
      </w:r>
    </w:p>
    <w:p w14:paraId="41804BE0" w14:textId="4C22F2CA" w:rsidR="000F6F90" w:rsidRPr="00F2092D" w:rsidRDefault="00274924" w:rsidP="00274924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color w:val="000000" w:themeColor="text1"/>
          <w:sz w:val="18"/>
          <w:szCs w:val="18"/>
          <w:vertAlign w:val="superscript"/>
        </w:rPr>
        <w:t xml:space="preserve">a </w:t>
      </w:r>
      <w:r w:rsidRPr="00F2092D">
        <w:rPr>
          <w:rFonts w:ascii="Times New Roman" w:hAnsi="Times New Roman" w:cs="Times New Roman"/>
          <w:color w:val="000000" w:themeColor="text1"/>
          <w:sz w:val="18"/>
          <w:szCs w:val="18"/>
        </w:rPr>
        <w:t>95% confidence interval</w:t>
      </w:r>
    </w:p>
    <w:p w14:paraId="781BFB17" w14:textId="647C9B1D" w:rsidR="000F6F90" w:rsidRPr="00F2092D" w:rsidRDefault="000F6F90">
      <w:pPr>
        <w:rPr>
          <w:rFonts w:ascii="Times New Roman" w:hAnsi="Times New Roman" w:cs="Times New Roman"/>
        </w:rPr>
      </w:pPr>
    </w:p>
    <w:p w14:paraId="1B5787D2" w14:textId="0802466E" w:rsidR="000F6F90" w:rsidRPr="00F2092D" w:rsidRDefault="000F6F90">
      <w:pPr>
        <w:rPr>
          <w:rFonts w:ascii="Times New Roman" w:hAnsi="Times New Roman" w:cs="Times New Roman"/>
        </w:rPr>
      </w:pPr>
    </w:p>
    <w:p w14:paraId="5A5493D8" w14:textId="79B8B3E9" w:rsidR="000F6F90" w:rsidRPr="00F2092D" w:rsidRDefault="000F6F90">
      <w:pPr>
        <w:rPr>
          <w:rFonts w:ascii="Times New Roman" w:hAnsi="Times New Roman" w:cs="Times New Roman"/>
        </w:rPr>
      </w:pPr>
    </w:p>
    <w:p w14:paraId="408DD2A0" w14:textId="2C3FF12E" w:rsidR="00344053" w:rsidRDefault="00344053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106D83E6" w14:textId="7F0D0352" w:rsidR="00AB57CE" w:rsidRPr="001A129A" w:rsidRDefault="001A129A" w:rsidP="00AB57CE">
      <w:pPr>
        <w:rPr>
          <w:rFonts w:ascii="Times New Roman" w:hAnsi="Times New Roman" w:cs="Times New Roman"/>
          <w:b/>
          <w:bCs/>
        </w:rPr>
      </w:pPr>
      <w:r w:rsidRPr="001A129A">
        <w:rPr>
          <w:rFonts w:ascii="Times New Roman" w:hAnsi="Times New Roman" w:cs="Times New Roman"/>
          <w:b/>
          <w:bCs/>
        </w:rPr>
        <w:lastRenderedPageBreak/>
        <w:t xml:space="preserve">Facilities: </w:t>
      </w:r>
    </w:p>
    <w:p w14:paraId="314552D5" w14:textId="090E94C1" w:rsidR="001A129A" w:rsidRDefault="001A129A" w:rsidP="00AB57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menities: Bar, Marketplace, fast food, café, restaurant</w:t>
      </w:r>
      <w:r w:rsidR="00D235AB">
        <w:rPr>
          <w:rFonts w:ascii="Times New Roman" w:hAnsi="Times New Roman" w:cs="Times New Roman"/>
        </w:rPr>
        <w:t>, town hall</w:t>
      </w:r>
      <w:r w:rsidR="000270D5">
        <w:rPr>
          <w:rFonts w:ascii="Times New Roman" w:hAnsi="Times New Roman" w:cs="Times New Roman"/>
        </w:rPr>
        <w:t>, art center</w:t>
      </w:r>
    </w:p>
    <w:p w14:paraId="16B88499" w14:textId="26E83E82" w:rsidR="005D0CDB" w:rsidRDefault="005D0CDB" w:rsidP="00AB57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isure</w:t>
      </w:r>
      <w:r w:rsidR="001A129A">
        <w:rPr>
          <w:rFonts w:ascii="Times New Roman" w:hAnsi="Times New Roman" w:cs="Times New Roman"/>
        </w:rPr>
        <w:t xml:space="preserve">: </w:t>
      </w:r>
      <w:r w:rsidR="00D235AB">
        <w:rPr>
          <w:rFonts w:ascii="Times New Roman" w:hAnsi="Times New Roman" w:cs="Times New Roman"/>
        </w:rPr>
        <w:t xml:space="preserve">Stadium, Swimming pool, sports center, </w:t>
      </w:r>
      <w:r w:rsidR="007D7F15">
        <w:rPr>
          <w:rFonts w:ascii="Times New Roman" w:hAnsi="Times New Roman" w:cs="Times New Roman"/>
        </w:rPr>
        <w:t>playground</w:t>
      </w:r>
    </w:p>
    <w:p w14:paraId="207564FE" w14:textId="5E0180BC" w:rsidR="001A129A" w:rsidRDefault="005D0CDB" w:rsidP="00AB57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reation: </w:t>
      </w:r>
      <w:r w:rsidR="007D7F15">
        <w:rPr>
          <w:rFonts w:ascii="Times New Roman" w:hAnsi="Times New Roman" w:cs="Times New Roman"/>
        </w:rPr>
        <w:t>park</w:t>
      </w:r>
    </w:p>
    <w:p w14:paraId="70D4DD92" w14:textId="6CEDCA7C" w:rsidR="000270D5" w:rsidRDefault="000270D5" w:rsidP="00AB57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siness Establishments: Commercial</w:t>
      </w:r>
    </w:p>
    <w:p w14:paraId="797DFA78" w14:textId="77777777" w:rsidR="000270D5" w:rsidRPr="00F2092D" w:rsidRDefault="000270D5" w:rsidP="00AB57CE">
      <w:pPr>
        <w:rPr>
          <w:rFonts w:ascii="Times New Roman" w:hAnsi="Times New Roman" w:cs="Times New Roman"/>
        </w:rPr>
      </w:pPr>
    </w:p>
    <w:p w14:paraId="6979CD11" w14:textId="00BCF160" w:rsidR="00AB57CE" w:rsidRDefault="00AB57CE" w:rsidP="00344053">
      <w:pPr>
        <w:rPr>
          <w:rFonts w:ascii="Times New Roman" w:hAnsi="Times New Roman" w:cs="Times New Roman"/>
        </w:rPr>
      </w:pPr>
    </w:p>
    <w:p w14:paraId="6B84AE70" w14:textId="77777777" w:rsidR="00AB57CE" w:rsidRDefault="00AB57CE" w:rsidP="00344053">
      <w:pPr>
        <w:rPr>
          <w:rFonts w:ascii="Times New Roman" w:hAnsi="Times New Roman" w:cs="Times New Roman"/>
        </w:rPr>
      </w:pPr>
    </w:p>
    <w:p w14:paraId="22053CF0" w14:textId="503702F8" w:rsidR="00344053" w:rsidRPr="00F2092D" w:rsidRDefault="00344053" w:rsidP="0034405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t>Correlation plots</w:t>
      </w:r>
    </w:p>
    <w:p w14:paraId="3DFF783D" w14:textId="77777777" w:rsidR="00344053" w:rsidRPr="00F2092D" w:rsidRDefault="00344053" w:rsidP="00344053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noProof/>
        </w:rPr>
        <w:drawing>
          <wp:inline distT="0" distB="0" distL="0" distR="0" wp14:anchorId="0CB486B8" wp14:editId="04A0EA0F">
            <wp:extent cx="5934710" cy="2792730"/>
            <wp:effectExtent l="0" t="0" r="8890" b="7620"/>
            <wp:docPr id="2" name="Picture 2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E3D87" w14:textId="77777777" w:rsidR="00286001" w:rsidRDefault="00286001" w:rsidP="0095574E">
      <w:pPr>
        <w:rPr>
          <w:rFonts w:ascii="Times New Roman" w:hAnsi="Times New Roman" w:cs="Times New Roman"/>
          <w:noProof/>
        </w:rPr>
      </w:pPr>
    </w:p>
    <w:p w14:paraId="6A8F7988" w14:textId="53D6E43C" w:rsidR="00286001" w:rsidRDefault="00286001" w:rsidP="0095574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</w:rPr>
        <w:t xml:space="preserve">Percentage of the features for </w:t>
      </w:r>
      <w:r>
        <w:rPr>
          <w:rFonts w:ascii="Times New Roman" w:hAnsi="Times New Roman" w:cs="Times New Roman"/>
        </w:rPr>
        <w:t>positive and negative</w:t>
      </w:r>
      <w:r w:rsidRPr="00F2092D">
        <w:rPr>
          <w:rFonts w:ascii="Times New Roman" w:hAnsi="Times New Roman" w:cs="Times New Roman"/>
        </w:rPr>
        <w:t xml:space="preserve"> rankings (</w:t>
      </w:r>
      <w:r w:rsidR="00F129ED">
        <w:rPr>
          <w:rFonts w:ascii="Times New Roman" w:hAnsi="Times New Roman" w:cs="Times New Roman"/>
        </w:rPr>
        <w:t>different times</w:t>
      </w:r>
      <w:r w:rsidRPr="00F2092D">
        <w:rPr>
          <w:rFonts w:ascii="Times New Roman" w:hAnsi="Times New Roman" w:cs="Times New Roman"/>
        </w:rPr>
        <w:t>)</w:t>
      </w:r>
    </w:p>
    <w:p w14:paraId="778396B8" w14:textId="59CB6285" w:rsidR="0095574E" w:rsidRPr="00F2092D" w:rsidRDefault="0095574E" w:rsidP="0095574E">
      <w:pPr>
        <w:rPr>
          <w:rFonts w:ascii="Times New Roman" w:hAnsi="Times New Roman" w:cs="Times New Roman"/>
        </w:rPr>
      </w:pPr>
      <w:r w:rsidRPr="00F2092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B9E554" wp14:editId="2E9F8CFA">
            <wp:extent cx="5972304" cy="2830664"/>
            <wp:effectExtent l="0" t="0" r="0" b="8255"/>
            <wp:docPr id="1" name="Picture 1" descr="A picture containing text, screenshot, electronics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electronics, display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0351"/>
                    <a:stretch/>
                  </pic:blipFill>
                  <pic:spPr bwMode="auto">
                    <a:xfrm>
                      <a:off x="0" y="0"/>
                      <a:ext cx="5993339" cy="2840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3A17CB" w14:textId="0DE631DF" w:rsidR="0095574E" w:rsidRDefault="0095574E" w:rsidP="0095574E">
      <w:pPr>
        <w:rPr>
          <w:rFonts w:ascii="Times New Roman" w:hAnsi="Times New Roman" w:cs="Times New Roman"/>
        </w:rPr>
      </w:pPr>
    </w:p>
    <w:p w14:paraId="3DDAE7CF" w14:textId="11FBB4E9" w:rsidR="000F6F90" w:rsidRPr="00F2092D" w:rsidRDefault="000F6F90">
      <w:pPr>
        <w:rPr>
          <w:rFonts w:ascii="Times New Roman" w:hAnsi="Times New Roman" w:cs="Times New Roman"/>
        </w:rPr>
      </w:pPr>
    </w:p>
    <w:sectPr w:rsidR="000F6F90" w:rsidRPr="00F209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11C43"/>
    <w:multiLevelType w:val="multilevel"/>
    <w:tmpl w:val="F4F87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1D364A1"/>
    <w:multiLevelType w:val="multilevel"/>
    <w:tmpl w:val="998C3A9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374236039">
    <w:abstractNumId w:val="1"/>
  </w:num>
  <w:num w:numId="2" w16cid:durableId="975452765">
    <w:abstractNumId w:val="1"/>
  </w:num>
  <w:num w:numId="3" w16cid:durableId="1740784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tTSzMDM3MTI3sTRW0lEKTi0uzszPAykwrAUAwDIOhCwAAAA="/>
  </w:docVars>
  <w:rsids>
    <w:rsidRoot w:val="002D4D31"/>
    <w:rsid w:val="000023FA"/>
    <w:rsid w:val="00006E7B"/>
    <w:rsid w:val="00014C6F"/>
    <w:rsid w:val="00017F47"/>
    <w:rsid w:val="00023E66"/>
    <w:rsid w:val="000270D5"/>
    <w:rsid w:val="000331C5"/>
    <w:rsid w:val="00036322"/>
    <w:rsid w:val="00040C61"/>
    <w:rsid w:val="00067D19"/>
    <w:rsid w:val="000B2E68"/>
    <w:rsid w:val="000D5400"/>
    <w:rsid w:val="000E4BBF"/>
    <w:rsid w:val="000F6F90"/>
    <w:rsid w:val="00124679"/>
    <w:rsid w:val="00126C83"/>
    <w:rsid w:val="00126CB4"/>
    <w:rsid w:val="00130DC0"/>
    <w:rsid w:val="00137587"/>
    <w:rsid w:val="00173D3F"/>
    <w:rsid w:val="001A129A"/>
    <w:rsid w:val="001C2966"/>
    <w:rsid w:val="001E0BF9"/>
    <w:rsid w:val="001F04EB"/>
    <w:rsid w:val="00224AAE"/>
    <w:rsid w:val="00240CFB"/>
    <w:rsid w:val="00252E30"/>
    <w:rsid w:val="00273A96"/>
    <w:rsid w:val="00274924"/>
    <w:rsid w:val="00281D89"/>
    <w:rsid w:val="00282830"/>
    <w:rsid w:val="00286001"/>
    <w:rsid w:val="002A00BD"/>
    <w:rsid w:val="002B5F3F"/>
    <w:rsid w:val="002B78A8"/>
    <w:rsid w:val="002D4D31"/>
    <w:rsid w:val="002F622E"/>
    <w:rsid w:val="003170E0"/>
    <w:rsid w:val="00344053"/>
    <w:rsid w:val="00352A33"/>
    <w:rsid w:val="00357834"/>
    <w:rsid w:val="00375B54"/>
    <w:rsid w:val="00376DCD"/>
    <w:rsid w:val="003F34BF"/>
    <w:rsid w:val="004561E2"/>
    <w:rsid w:val="00461759"/>
    <w:rsid w:val="00477FED"/>
    <w:rsid w:val="00491BA3"/>
    <w:rsid w:val="004A034D"/>
    <w:rsid w:val="004A129D"/>
    <w:rsid w:val="004A4433"/>
    <w:rsid w:val="004A733C"/>
    <w:rsid w:val="004B04FF"/>
    <w:rsid w:val="00504F4F"/>
    <w:rsid w:val="00536A74"/>
    <w:rsid w:val="0054181A"/>
    <w:rsid w:val="00551EBA"/>
    <w:rsid w:val="00557F1A"/>
    <w:rsid w:val="005623D6"/>
    <w:rsid w:val="00573F46"/>
    <w:rsid w:val="005913B4"/>
    <w:rsid w:val="005B172F"/>
    <w:rsid w:val="005B2645"/>
    <w:rsid w:val="005D0CDB"/>
    <w:rsid w:val="005D3EF6"/>
    <w:rsid w:val="005E2780"/>
    <w:rsid w:val="00642963"/>
    <w:rsid w:val="006F1208"/>
    <w:rsid w:val="006F1773"/>
    <w:rsid w:val="006F4CEF"/>
    <w:rsid w:val="0072701D"/>
    <w:rsid w:val="00735652"/>
    <w:rsid w:val="00774B1E"/>
    <w:rsid w:val="00781D12"/>
    <w:rsid w:val="007855C2"/>
    <w:rsid w:val="0078770C"/>
    <w:rsid w:val="0079274D"/>
    <w:rsid w:val="007A26CD"/>
    <w:rsid w:val="007A4291"/>
    <w:rsid w:val="007D50BE"/>
    <w:rsid w:val="007D7F15"/>
    <w:rsid w:val="007E0E48"/>
    <w:rsid w:val="007F6136"/>
    <w:rsid w:val="0080761B"/>
    <w:rsid w:val="008142EC"/>
    <w:rsid w:val="00822793"/>
    <w:rsid w:val="008334E1"/>
    <w:rsid w:val="00836340"/>
    <w:rsid w:val="00845F1D"/>
    <w:rsid w:val="00890C93"/>
    <w:rsid w:val="008A4B2E"/>
    <w:rsid w:val="008C145A"/>
    <w:rsid w:val="008D1B2D"/>
    <w:rsid w:val="008D2A55"/>
    <w:rsid w:val="008F5466"/>
    <w:rsid w:val="00925036"/>
    <w:rsid w:val="00933BDC"/>
    <w:rsid w:val="0095574E"/>
    <w:rsid w:val="009572DD"/>
    <w:rsid w:val="00982E05"/>
    <w:rsid w:val="00994CB0"/>
    <w:rsid w:val="009A36EC"/>
    <w:rsid w:val="009B0DCA"/>
    <w:rsid w:val="009C40E8"/>
    <w:rsid w:val="009D4C88"/>
    <w:rsid w:val="009F19F4"/>
    <w:rsid w:val="009F79E7"/>
    <w:rsid w:val="00A15C4E"/>
    <w:rsid w:val="00A227A2"/>
    <w:rsid w:val="00A30037"/>
    <w:rsid w:val="00A36ACD"/>
    <w:rsid w:val="00A37763"/>
    <w:rsid w:val="00A65838"/>
    <w:rsid w:val="00A700B9"/>
    <w:rsid w:val="00A71741"/>
    <w:rsid w:val="00AA2985"/>
    <w:rsid w:val="00AB10ED"/>
    <w:rsid w:val="00AB57CE"/>
    <w:rsid w:val="00AC5E6E"/>
    <w:rsid w:val="00AD503E"/>
    <w:rsid w:val="00AE4720"/>
    <w:rsid w:val="00AF3FF9"/>
    <w:rsid w:val="00B162DB"/>
    <w:rsid w:val="00B178DA"/>
    <w:rsid w:val="00B320DE"/>
    <w:rsid w:val="00B358FF"/>
    <w:rsid w:val="00B42587"/>
    <w:rsid w:val="00B47403"/>
    <w:rsid w:val="00B63FCB"/>
    <w:rsid w:val="00B93BAC"/>
    <w:rsid w:val="00BB0945"/>
    <w:rsid w:val="00BC43D9"/>
    <w:rsid w:val="00BE3ACF"/>
    <w:rsid w:val="00BF7520"/>
    <w:rsid w:val="00C0702A"/>
    <w:rsid w:val="00C37F3D"/>
    <w:rsid w:val="00C52C83"/>
    <w:rsid w:val="00C61BA6"/>
    <w:rsid w:val="00C878E5"/>
    <w:rsid w:val="00CB2A05"/>
    <w:rsid w:val="00CB7547"/>
    <w:rsid w:val="00CE46C3"/>
    <w:rsid w:val="00CF37E5"/>
    <w:rsid w:val="00D235AB"/>
    <w:rsid w:val="00D31E83"/>
    <w:rsid w:val="00D471B5"/>
    <w:rsid w:val="00D52915"/>
    <w:rsid w:val="00D85E94"/>
    <w:rsid w:val="00D872EC"/>
    <w:rsid w:val="00DC41C7"/>
    <w:rsid w:val="00DD2AFE"/>
    <w:rsid w:val="00DE1398"/>
    <w:rsid w:val="00DE4F2F"/>
    <w:rsid w:val="00DF19C7"/>
    <w:rsid w:val="00DF465D"/>
    <w:rsid w:val="00E04618"/>
    <w:rsid w:val="00E81A78"/>
    <w:rsid w:val="00E853BB"/>
    <w:rsid w:val="00E94C65"/>
    <w:rsid w:val="00EA5DCB"/>
    <w:rsid w:val="00EB1C45"/>
    <w:rsid w:val="00ED64A1"/>
    <w:rsid w:val="00EF25C9"/>
    <w:rsid w:val="00EF2DCA"/>
    <w:rsid w:val="00F0622B"/>
    <w:rsid w:val="00F1221C"/>
    <w:rsid w:val="00F129ED"/>
    <w:rsid w:val="00F2092D"/>
    <w:rsid w:val="00F27F8B"/>
    <w:rsid w:val="00F40705"/>
    <w:rsid w:val="00F63EE1"/>
    <w:rsid w:val="00F70784"/>
    <w:rsid w:val="00F968DB"/>
    <w:rsid w:val="00FB29A3"/>
    <w:rsid w:val="00FB37F1"/>
    <w:rsid w:val="00FB5F26"/>
    <w:rsid w:val="00FB6120"/>
    <w:rsid w:val="00FC3294"/>
    <w:rsid w:val="00FC34D0"/>
    <w:rsid w:val="00FD7035"/>
    <w:rsid w:val="00FE1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64C28"/>
  <w15:chartTrackingRefBased/>
  <w15:docId w15:val="{D202A495-9E99-4F5F-A835-683EBD588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701D"/>
    <w:pPr>
      <w:keepNext/>
      <w:keepLines/>
      <w:numPr>
        <w:numId w:val="2"/>
      </w:numPr>
      <w:spacing w:before="240" w:after="0"/>
      <w:outlineLvl w:val="0"/>
    </w:pPr>
    <w:rPr>
      <w:rFonts w:ascii="Segoe UI" w:eastAsiaTheme="majorEastAsia" w:hAnsi="Segoe UI" w:cstheme="majorBidi"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Heading1"/>
    <w:link w:val="Heading2Char"/>
    <w:uiPriority w:val="9"/>
    <w:unhideWhenUsed/>
    <w:qFormat/>
    <w:rsid w:val="0072701D"/>
    <w:pPr>
      <w:keepNext/>
      <w:keepLines/>
      <w:numPr>
        <w:ilvl w:val="1"/>
        <w:numId w:val="3"/>
      </w:numPr>
      <w:spacing w:after="120" w:line="240" w:lineRule="auto"/>
      <w:ind w:left="576" w:hanging="576"/>
      <w:outlineLvl w:val="1"/>
    </w:pPr>
    <w:rPr>
      <w:rFonts w:ascii="Segoe UI" w:eastAsiaTheme="majorEastAsia" w:hAnsi="Segoe UI" w:cstheme="majorBidi"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701D"/>
    <w:rPr>
      <w:rFonts w:ascii="Segoe UI" w:eastAsiaTheme="majorEastAsia" w:hAnsi="Segoe UI" w:cstheme="majorBidi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701D"/>
    <w:rPr>
      <w:rFonts w:ascii="Segoe UI" w:eastAsiaTheme="majorEastAsia" w:hAnsi="Segoe UI" w:cstheme="majorBidi"/>
      <w:color w:val="2F5496" w:themeColor="accent1" w:themeShade="BF"/>
      <w:szCs w:val="26"/>
    </w:rPr>
  </w:style>
  <w:style w:type="table" w:styleId="TableGrid">
    <w:name w:val="Table Grid"/>
    <w:basedOn w:val="TableNormal"/>
    <w:uiPriority w:val="39"/>
    <w:rsid w:val="00C52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658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224AA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Emphasis">
    <w:name w:val="Emphasis"/>
    <w:uiPriority w:val="20"/>
    <w:qFormat/>
    <w:rsid w:val="00130DC0"/>
    <w:rPr>
      <w:rFonts w:ascii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6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8</Pages>
  <Words>1347</Words>
  <Characters>768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, Jayedi (MU-Student)</dc:creator>
  <cp:keywords/>
  <dc:description/>
  <cp:lastModifiedBy>Aman, Jayedi (MU-Student)</cp:lastModifiedBy>
  <cp:revision>42</cp:revision>
  <dcterms:created xsi:type="dcterms:W3CDTF">2022-06-20T16:39:00Z</dcterms:created>
  <dcterms:modified xsi:type="dcterms:W3CDTF">2022-06-21T01:50:00Z</dcterms:modified>
</cp:coreProperties>
</file>